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C6078" w:rsidRPr="004B6473" w:rsidRDefault="00F305F1">
      <w:pPr>
        <w:rPr>
          <w:b/>
        </w:rPr>
      </w:pPr>
      <w:r w:rsidRPr="00F305F1">
        <w:rPr>
          <w:b/>
          <w:noProof/>
          <w:sz w:val="28"/>
          <w:szCs w:val="28"/>
          <w:lang w:eastAsia="en-CA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28" type="#_x0000_t32" style="position:absolute;margin-left:397.05pt;margin-top:13.4pt;width:211.5pt;height:0;z-index:251658240" o:connectortype="straight"/>
        </w:pict>
      </w:r>
      <w:r w:rsidR="003C6078" w:rsidRPr="004B6473">
        <w:rPr>
          <w:b/>
          <w:sz w:val="28"/>
          <w:szCs w:val="28"/>
        </w:rPr>
        <w:t xml:space="preserve">Unit </w:t>
      </w:r>
      <w:r w:rsidR="00B610C3">
        <w:rPr>
          <w:b/>
          <w:sz w:val="28"/>
          <w:szCs w:val="28"/>
        </w:rPr>
        <w:t>3</w:t>
      </w:r>
      <w:r w:rsidR="003C6078" w:rsidRPr="004B6473">
        <w:rPr>
          <w:b/>
          <w:sz w:val="28"/>
          <w:szCs w:val="28"/>
        </w:rPr>
        <w:t xml:space="preserve">: </w:t>
      </w:r>
      <w:r w:rsidR="00B610C3">
        <w:rPr>
          <w:b/>
          <w:sz w:val="28"/>
          <w:szCs w:val="28"/>
        </w:rPr>
        <w:t xml:space="preserve">Part </w:t>
      </w:r>
      <w:r w:rsidR="00D667DF">
        <w:rPr>
          <w:b/>
          <w:sz w:val="28"/>
          <w:szCs w:val="28"/>
        </w:rPr>
        <w:t xml:space="preserve">3 </w:t>
      </w:r>
      <w:r w:rsidR="007A0BD7">
        <w:rPr>
          <w:b/>
          <w:sz w:val="28"/>
          <w:szCs w:val="28"/>
        </w:rPr>
        <w:t>Analyse Linear Relations</w:t>
      </w:r>
      <w:r w:rsidR="005043FB">
        <w:rPr>
          <w:b/>
          <w:sz w:val="28"/>
          <w:szCs w:val="28"/>
        </w:rPr>
        <w:tab/>
      </w:r>
      <w:r w:rsidR="004B6473">
        <w:rPr>
          <w:b/>
        </w:rPr>
        <w:tab/>
      </w:r>
      <w:r w:rsidR="00167AFD">
        <w:rPr>
          <w:b/>
        </w:rPr>
        <w:tab/>
      </w:r>
      <w:r w:rsidR="00167AFD">
        <w:rPr>
          <w:b/>
        </w:rPr>
        <w:tab/>
      </w:r>
      <w:r w:rsidR="004B6473">
        <w:rPr>
          <w:b/>
        </w:rPr>
        <w:t>Name</w:t>
      </w:r>
    </w:p>
    <w:p w:rsidR="003C6078" w:rsidRPr="004B6473" w:rsidRDefault="00F305F1">
      <w:pPr>
        <w:rPr>
          <w:b/>
        </w:rPr>
      </w:pPr>
      <w:r>
        <w:rPr>
          <w:b/>
          <w:noProof/>
          <w:lang w:eastAsia="en-CA"/>
        </w:rPr>
        <w:pict>
          <v:shape id="_x0000_s1038" type="#_x0000_t32" style="position:absolute;margin-left:457.05pt;margin-top:12.05pt;width:58.35pt;height:0;z-index:251659264" o:connectortype="straight"/>
        </w:pict>
      </w:r>
      <w:r w:rsidR="004B6473">
        <w:rPr>
          <w:b/>
        </w:rPr>
        <w:t>Unit Agenda</w:t>
      </w:r>
      <w:r w:rsidR="003C6078" w:rsidRPr="004B6473">
        <w:rPr>
          <w:b/>
        </w:rPr>
        <w:t>:</w:t>
      </w:r>
      <w:r w:rsidR="00C7384B">
        <w:rPr>
          <w:b/>
        </w:rPr>
        <w:tab/>
      </w:r>
      <w:r w:rsidR="00C7384B">
        <w:rPr>
          <w:b/>
        </w:rPr>
        <w:tab/>
      </w:r>
      <w:r w:rsidR="00C7384B">
        <w:rPr>
          <w:b/>
        </w:rPr>
        <w:tab/>
      </w:r>
      <w:r w:rsidR="00C7384B">
        <w:rPr>
          <w:b/>
        </w:rPr>
        <w:tab/>
      </w:r>
      <w:r w:rsidR="00C7384B">
        <w:rPr>
          <w:b/>
        </w:rPr>
        <w:tab/>
      </w:r>
      <w:r w:rsidR="00C7384B">
        <w:rPr>
          <w:b/>
        </w:rPr>
        <w:tab/>
      </w:r>
      <w:r w:rsidR="00C7384B">
        <w:rPr>
          <w:b/>
        </w:rPr>
        <w:tab/>
      </w:r>
      <w:r w:rsidR="00C7384B">
        <w:rPr>
          <w:b/>
        </w:rPr>
        <w:tab/>
      </w:r>
      <w:r w:rsidR="00C7384B">
        <w:rPr>
          <w:b/>
        </w:rPr>
        <w:tab/>
      </w:r>
      <w:r w:rsidR="00C7384B">
        <w:rPr>
          <w:b/>
        </w:rPr>
        <w:tab/>
        <w:t xml:space="preserve">    Unit Goal:</w:t>
      </w:r>
    </w:p>
    <w:tbl>
      <w:tblPr>
        <w:tblStyle w:val="TableGrid"/>
        <w:tblW w:w="14142" w:type="dxa"/>
        <w:tblLook w:val="04A0"/>
      </w:tblPr>
      <w:tblGrid>
        <w:gridCol w:w="917"/>
        <w:gridCol w:w="943"/>
        <w:gridCol w:w="6890"/>
        <w:gridCol w:w="5392"/>
      </w:tblGrid>
      <w:tr w:rsidR="0088115A" w:rsidRPr="00867043" w:rsidTr="00712841">
        <w:tc>
          <w:tcPr>
            <w:tcW w:w="917" w:type="dxa"/>
          </w:tcPr>
          <w:p w:rsidR="00F6208B" w:rsidRPr="00867043" w:rsidRDefault="00F6208B" w:rsidP="003C6078">
            <w:pPr>
              <w:rPr>
                <w:b/>
              </w:rPr>
            </w:pPr>
            <w:r w:rsidRPr="00867043">
              <w:rPr>
                <w:b/>
              </w:rPr>
              <w:t>Lesson</w:t>
            </w:r>
          </w:p>
        </w:tc>
        <w:tc>
          <w:tcPr>
            <w:tcW w:w="943" w:type="dxa"/>
          </w:tcPr>
          <w:p w:rsidR="00F6208B" w:rsidRPr="00867043" w:rsidRDefault="00F6208B" w:rsidP="003C6078">
            <w:pPr>
              <w:rPr>
                <w:b/>
              </w:rPr>
            </w:pPr>
            <w:r w:rsidRPr="00867043">
              <w:rPr>
                <w:b/>
              </w:rPr>
              <w:t>Date</w:t>
            </w:r>
          </w:p>
          <w:p w:rsidR="00F6208B" w:rsidRPr="00867043" w:rsidRDefault="00F6208B" w:rsidP="003C6078">
            <w:pPr>
              <w:rPr>
                <w:b/>
              </w:rPr>
            </w:pPr>
          </w:p>
        </w:tc>
        <w:tc>
          <w:tcPr>
            <w:tcW w:w="6890" w:type="dxa"/>
          </w:tcPr>
          <w:p w:rsidR="00F6208B" w:rsidRPr="00867043" w:rsidRDefault="00F6208B" w:rsidP="003C6078">
            <w:pPr>
              <w:rPr>
                <w:b/>
              </w:rPr>
            </w:pPr>
            <w:r w:rsidRPr="00867043">
              <w:rPr>
                <w:b/>
              </w:rPr>
              <w:t>Learning Goal</w:t>
            </w:r>
          </w:p>
        </w:tc>
        <w:tc>
          <w:tcPr>
            <w:tcW w:w="5392" w:type="dxa"/>
          </w:tcPr>
          <w:p w:rsidR="00F6208B" w:rsidRPr="00867043" w:rsidRDefault="00F6208B" w:rsidP="003C6078">
            <w:pPr>
              <w:rPr>
                <w:b/>
              </w:rPr>
            </w:pPr>
            <w:r w:rsidRPr="00867043">
              <w:rPr>
                <w:b/>
              </w:rPr>
              <w:t>Must complete</w:t>
            </w:r>
          </w:p>
        </w:tc>
      </w:tr>
      <w:tr w:rsidR="0088115A" w:rsidRPr="00867043" w:rsidTr="00712841">
        <w:tc>
          <w:tcPr>
            <w:tcW w:w="917" w:type="dxa"/>
          </w:tcPr>
          <w:p w:rsidR="00F6208B" w:rsidRPr="00867043" w:rsidRDefault="007A0BD7" w:rsidP="003C6078">
            <w:r>
              <w:t>6</w:t>
            </w:r>
            <w:r w:rsidR="005043FB">
              <w:t>.2</w:t>
            </w:r>
          </w:p>
        </w:tc>
        <w:tc>
          <w:tcPr>
            <w:tcW w:w="943" w:type="dxa"/>
          </w:tcPr>
          <w:p w:rsidR="00F6208B" w:rsidRPr="00867043" w:rsidRDefault="00F6208B" w:rsidP="00A404CB"/>
          <w:p w:rsidR="00F6208B" w:rsidRPr="00867043" w:rsidRDefault="00F6208B" w:rsidP="00A404CB"/>
        </w:tc>
        <w:tc>
          <w:tcPr>
            <w:tcW w:w="6890" w:type="dxa"/>
          </w:tcPr>
          <w:p w:rsidR="00D52DCF" w:rsidRDefault="007A0BD7" w:rsidP="005043FB">
            <w:r>
              <w:t xml:space="preserve">The equation of the line in </w:t>
            </w:r>
            <w:r w:rsidR="00D667DF">
              <w:t xml:space="preserve">slope – y intercept form and </w:t>
            </w:r>
            <w:r>
              <w:t xml:space="preserve">standard form </w:t>
            </w:r>
          </w:p>
          <w:p w:rsidR="005043FB" w:rsidRDefault="007A0BD7" w:rsidP="005043FB">
            <w:pPr>
              <w:pStyle w:val="ListParagraph"/>
              <w:numPr>
                <w:ilvl w:val="0"/>
                <w:numId w:val="7"/>
              </w:numPr>
            </w:pPr>
            <w:r>
              <w:t>Recognize the Standard Form of a linear equation</w:t>
            </w:r>
          </w:p>
          <w:p w:rsidR="00DC0B17" w:rsidRPr="00867043" w:rsidRDefault="007A0BD7" w:rsidP="007A0BD7">
            <w:pPr>
              <w:pStyle w:val="ListParagraph"/>
              <w:numPr>
                <w:ilvl w:val="0"/>
                <w:numId w:val="7"/>
              </w:numPr>
            </w:pPr>
            <w:r>
              <w:t>Convert between Standard Form and Slope y-Intercept form and back</w:t>
            </w:r>
          </w:p>
        </w:tc>
        <w:tc>
          <w:tcPr>
            <w:tcW w:w="5392" w:type="dxa"/>
          </w:tcPr>
          <w:p w:rsidR="005861D6" w:rsidRPr="00431FE7" w:rsidRDefault="00431FE7" w:rsidP="00431FE7">
            <w:pPr>
              <w:autoSpaceDE w:val="0"/>
              <w:autoSpaceDN w:val="0"/>
              <w:adjustRightInd w:val="0"/>
              <w:spacing w:after="30"/>
              <w:rPr>
                <w:rFonts w:cs="Arial"/>
                <w:color w:val="000000"/>
              </w:rPr>
            </w:pPr>
            <w:bookmarkStart w:id="0" w:name="OLE_LINK1"/>
            <w:bookmarkStart w:id="1" w:name="OLE_LINK2"/>
            <w:r w:rsidRPr="00431FE7">
              <w:rPr>
                <w:rFonts w:cs="Arial"/>
                <w:color w:val="000000"/>
              </w:rPr>
              <w:t>Pg</w:t>
            </w:r>
            <w:r w:rsidR="007A0BD7">
              <w:rPr>
                <w:rFonts w:cs="Arial"/>
                <w:color w:val="000000"/>
              </w:rPr>
              <w:t xml:space="preserve"> 312</w:t>
            </w:r>
          </w:p>
          <w:tbl>
            <w:tblPr>
              <w:tblStyle w:val="TableGrid"/>
              <w:tblW w:w="0" w:type="auto"/>
              <w:tblLook w:val="04A0"/>
            </w:tblPr>
            <w:tblGrid>
              <w:gridCol w:w="453"/>
              <w:gridCol w:w="453"/>
              <w:gridCol w:w="453"/>
              <w:gridCol w:w="453"/>
              <w:gridCol w:w="453"/>
              <w:gridCol w:w="453"/>
            </w:tblGrid>
            <w:tr w:rsidR="007A0BD7" w:rsidTr="00B955C0">
              <w:tc>
                <w:tcPr>
                  <w:tcW w:w="453" w:type="dxa"/>
                </w:tcPr>
                <w:bookmarkEnd w:id="0"/>
                <w:bookmarkEnd w:id="1"/>
                <w:p w:rsidR="007A0BD7" w:rsidRDefault="007A0BD7" w:rsidP="00431FE7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  <w:r>
                    <w:rPr>
                      <w:rFonts w:cs="Arial"/>
                      <w:color w:val="000000"/>
                    </w:rPr>
                    <w:t>3</w:t>
                  </w:r>
                </w:p>
              </w:tc>
              <w:tc>
                <w:tcPr>
                  <w:tcW w:w="453" w:type="dxa"/>
                </w:tcPr>
                <w:p w:rsidR="007A0BD7" w:rsidRDefault="007A0BD7" w:rsidP="00431FE7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  <w:r>
                    <w:rPr>
                      <w:rFonts w:cs="Arial"/>
                      <w:color w:val="000000"/>
                    </w:rPr>
                    <w:t>4</w:t>
                  </w:r>
                </w:p>
              </w:tc>
              <w:tc>
                <w:tcPr>
                  <w:tcW w:w="453" w:type="dxa"/>
                </w:tcPr>
                <w:p w:rsidR="007A0BD7" w:rsidRDefault="007A0BD7" w:rsidP="00431FE7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  <w:r>
                    <w:rPr>
                      <w:rFonts w:cs="Arial"/>
                      <w:color w:val="000000"/>
                    </w:rPr>
                    <w:t>6</w:t>
                  </w:r>
                </w:p>
              </w:tc>
              <w:tc>
                <w:tcPr>
                  <w:tcW w:w="453" w:type="dxa"/>
                </w:tcPr>
                <w:p w:rsidR="007A0BD7" w:rsidRDefault="007A0BD7" w:rsidP="00431FE7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  <w:r>
                    <w:rPr>
                      <w:rFonts w:cs="Arial"/>
                      <w:color w:val="000000"/>
                    </w:rPr>
                    <w:t>7</w:t>
                  </w:r>
                </w:p>
              </w:tc>
              <w:tc>
                <w:tcPr>
                  <w:tcW w:w="453" w:type="dxa"/>
                </w:tcPr>
                <w:p w:rsidR="007A0BD7" w:rsidRDefault="007A0BD7" w:rsidP="00431FE7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  <w:r>
                    <w:rPr>
                      <w:rFonts w:cs="Arial"/>
                      <w:color w:val="000000"/>
                    </w:rPr>
                    <w:t>10</w:t>
                  </w:r>
                </w:p>
              </w:tc>
              <w:tc>
                <w:tcPr>
                  <w:tcW w:w="453" w:type="dxa"/>
                </w:tcPr>
                <w:p w:rsidR="007A0BD7" w:rsidRDefault="007A0BD7" w:rsidP="00431FE7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  <w:r>
                    <w:rPr>
                      <w:rFonts w:cs="Arial"/>
                      <w:color w:val="000000"/>
                    </w:rPr>
                    <w:t>11</w:t>
                  </w:r>
                </w:p>
              </w:tc>
            </w:tr>
            <w:tr w:rsidR="007A0BD7" w:rsidTr="00B955C0">
              <w:tc>
                <w:tcPr>
                  <w:tcW w:w="453" w:type="dxa"/>
                </w:tcPr>
                <w:p w:rsidR="007A0BD7" w:rsidRDefault="007A0BD7" w:rsidP="00431FE7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</w:p>
              </w:tc>
              <w:tc>
                <w:tcPr>
                  <w:tcW w:w="453" w:type="dxa"/>
                </w:tcPr>
                <w:p w:rsidR="007A0BD7" w:rsidRDefault="007A0BD7" w:rsidP="00431FE7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</w:p>
              </w:tc>
              <w:tc>
                <w:tcPr>
                  <w:tcW w:w="453" w:type="dxa"/>
                </w:tcPr>
                <w:p w:rsidR="007A0BD7" w:rsidRDefault="007A0BD7" w:rsidP="00431FE7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</w:p>
              </w:tc>
              <w:tc>
                <w:tcPr>
                  <w:tcW w:w="453" w:type="dxa"/>
                </w:tcPr>
                <w:p w:rsidR="007A0BD7" w:rsidRDefault="007A0BD7" w:rsidP="00431FE7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</w:p>
              </w:tc>
              <w:tc>
                <w:tcPr>
                  <w:tcW w:w="453" w:type="dxa"/>
                </w:tcPr>
                <w:p w:rsidR="007A0BD7" w:rsidRDefault="007A0BD7" w:rsidP="00431FE7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</w:p>
              </w:tc>
              <w:tc>
                <w:tcPr>
                  <w:tcW w:w="453" w:type="dxa"/>
                </w:tcPr>
                <w:p w:rsidR="007A0BD7" w:rsidRDefault="007A0BD7" w:rsidP="00431FE7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</w:p>
              </w:tc>
            </w:tr>
          </w:tbl>
          <w:p w:rsidR="00F6208B" w:rsidRPr="00431FE7" w:rsidRDefault="00F6208B" w:rsidP="00F5060C"/>
        </w:tc>
      </w:tr>
      <w:tr w:rsidR="0088115A" w:rsidRPr="00867043" w:rsidTr="00712841">
        <w:tc>
          <w:tcPr>
            <w:tcW w:w="917" w:type="dxa"/>
          </w:tcPr>
          <w:p w:rsidR="00F6208B" w:rsidRPr="00867043" w:rsidRDefault="007A0BD7" w:rsidP="003C6078">
            <w:r>
              <w:t>6</w:t>
            </w:r>
            <w:r w:rsidR="005043FB">
              <w:t>.3</w:t>
            </w:r>
          </w:p>
        </w:tc>
        <w:tc>
          <w:tcPr>
            <w:tcW w:w="943" w:type="dxa"/>
          </w:tcPr>
          <w:p w:rsidR="00F6208B" w:rsidRPr="00867043" w:rsidRDefault="00F6208B" w:rsidP="00A404CB"/>
        </w:tc>
        <w:tc>
          <w:tcPr>
            <w:tcW w:w="6890" w:type="dxa"/>
          </w:tcPr>
          <w:p w:rsidR="00D52DCF" w:rsidRDefault="007A0BD7" w:rsidP="005043FB">
            <w:r>
              <w:t>Graph a line using Intercepts</w:t>
            </w:r>
          </w:p>
          <w:p w:rsidR="001A7D64" w:rsidRDefault="007A0BD7" w:rsidP="00D52DCF">
            <w:pPr>
              <w:pStyle w:val="ListParagraph"/>
              <w:numPr>
                <w:ilvl w:val="0"/>
                <w:numId w:val="6"/>
              </w:numPr>
            </w:pPr>
            <w:r>
              <w:t xml:space="preserve">Identify x and y-intercepts and use them to graph a linear </w:t>
            </w:r>
            <w:r w:rsidR="00D667DF">
              <w:t>relation</w:t>
            </w:r>
          </w:p>
          <w:p w:rsidR="00D667DF" w:rsidRDefault="00D667DF" w:rsidP="00D667DF"/>
          <w:p w:rsidR="00D667DF" w:rsidRPr="00867043" w:rsidRDefault="00D667DF" w:rsidP="00D667DF"/>
        </w:tc>
        <w:tc>
          <w:tcPr>
            <w:tcW w:w="5392" w:type="dxa"/>
          </w:tcPr>
          <w:p w:rsidR="005861D6" w:rsidRPr="00431FE7" w:rsidRDefault="00431FE7" w:rsidP="00431FE7">
            <w:pPr>
              <w:autoSpaceDE w:val="0"/>
              <w:autoSpaceDN w:val="0"/>
              <w:adjustRightInd w:val="0"/>
              <w:spacing w:after="30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Pg</w:t>
            </w:r>
            <w:r w:rsidR="001333DA">
              <w:rPr>
                <w:rFonts w:cs="Arial"/>
                <w:color w:val="000000"/>
              </w:rPr>
              <w:t>319</w:t>
            </w:r>
          </w:p>
          <w:tbl>
            <w:tblPr>
              <w:tblStyle w:val="TableGrid"/>
              <w:tblW w:w="0" w:type="auto"/>
              <w:tblLook w:val="04A0"/>
            </w:tblPr>
            <w:tblGrid>
              <w:gridCol w:w="360"/>
              <w:gridCol w:w="360"/>
              <w:gridCol w:w="360"/>
              <w:gridCol w:w="440"/>
              <w:gridCol w:w="440"/>
              <w:gridCol w:w="440"/>
            </w:tblGrid>
            <w:tr w:rsidR="001333DA" w:rsidTr="00626DAA">
              <w:tc>
                <w:tcPr>
                  <w:tcW w:w="360" w:type="dxa"/>
                </w:tcPr>
                <w:p w:rsidR="001333DA" w:rsidRDefault="001333DA" w:rsidP="00431FE7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  <w:r>
                    <w:rPr>
                      <w:rFonts w:cs="Arial"/>
                      <w:color w:val="000000"/>
                    </w:rPr>
                    <w:t>3</w:t>
                  </w:r>
                </w:p>
              </w:tc>
              <w:tc>
                <w:tcPr>
                  <w:tcW w:w="360" w:type="dxa"/>
                </w:tcPr>
                <w:p w:rsidR="001333DA" w:rsidRDefault="001333DA" w:rsidP="00431FE7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  <w:r>
                    <w:rPr>
                      <w:rFonts w:cs="Arial"/>
                      <w:color w:val="000000"/>
                    </w:rPr>
                    <w:t>4</w:t>
                  </w:r>
                </w:p>
              </w:tc>
              <w:tc>
                <w:tcPr>
                  <w:tcW w:w="360" w:type="dxa"/>
                </w:tcPr>
                <w:p w:rsidR="001333DA" w:rsidRDefault="001333DA" w:rsidP="00431FE7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  <w:r>
                    <w:rPr>
                      <w:rFonts w:cs="Arial"/>
                      <w:color w:val="000000"/>
                    </w:rPr>
                    <w:t>6</w:t>
                  </w:r>
                </w:p>
              </w:tc>
              <w:tc>
                <w:tcPr>
                  <w:tcW w:w="440" w:type="dxa"/>
                </w:tcPr>
                <w:p w:rsidR="001333DA" w:rsidRDefault="001333DA" w:rsidP="00431FE7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  <w:r>
                    <w:rPr>
                      <w:rFonts w:cs="Arial"/>
                      <w:color w:val="000000"/>
                    </w:rPr>
                    <w:t>8</w:t>
                  </w:r>
                </w:p>
              </w:tc>
              <w:tc>
                <w:tcPr>
                  <w:tcW w:w="440" w:type="dxa"/>
                </w:tcPr>
                <w:p w:rsidR="001333DA" w:rsidRDefault="001333DA" w:rsidP="00431FE7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  <w:r>
                    <w:rPr>
                      <w:rFonts w:cs="Arial"/>
                      <w:color w:val="000000"/>
                    </w:rPr>
                    <w:t>9</w:t>
                  </w:r>
                </w:p>
              </w:tc>
              <w:tc>
                <w:tcPr>
                  <w:tcW w:w="440" w:type="dxa"/>
                </w:tcPr>
                <w:p w:rsidR="001333DA" w:rsidRDefault="001333DA" w:rsidP="00431FE7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  <w:r>
                    <w:rPr>
                      <w:rFonts w:cs="Arial"/>
                      <w:color w:val="000000"/>
                    </w:rPr>
                    <w:t>11</w:t>
                  </w:r>
                </w:p>
              </w:tc>
            </w:tr>
            <w:tr w:rsidR="001333DA" w:rsidTr="00626DAA">
              <w:tc>
                <w:tcPr>
                  <w:tcW w:w="360" w:type="dxa"/>
                </w:tcPr>
                <w:p w:rsidR="001333DA" w:rsidRDefault="001333DA" w:rsidP="00431FE7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</w:p>
              </w:tc>
              <w:tc>
                <w:tcPr>
                  <w:tcW w:w="360" w:type="dxa"/>
                </w:tcPr>
                <w:p w:rsidR="001333DA" w:rsidRDefault="001333DA" w:rsidP="00431FE7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</w:p>
              </w:tc>
              <w:tc>
                <w:tcPr>
                  <w:tcW w:w="360" w:type="dxa"/>
                </w:tcPr>
                <w:p w:rsidR="001333DA" w:rsidRDefault="001333DA" w:rsidP="00431FE7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</w:p>
              </w:tc>
              <w:tc>
                <w:tcPr>
                  <w:tcW w:w="440" w:type="dxa"/>
                </w:tcPr>
                <w:p w:rsidR="001333DA" w:rsidRDefault="001333DA" w:rsidP="00431FE7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</w:p>
              </w:tc>
              <w:tc>
                <w:tcPr>
                  <w:tcW w:w="440" w:type="dxa"/>
                </w:tcPr>
                <w:p w:rsidR="001333DA" w:rsidRDefault="001333DA" w:rsidP="00431FE7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</w:p>
              </w:tc>
              <w:tc>
                <w:tcPr>
                  <w:tcW w:w="440" w:type="dxa"/>
                </w:tcPr>
                <w:p w:rsidR="001333DA" w:rsidRDefault="001333DA" w:rsidP="00431FE7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</w:p>
              </w:tc>
            </w:tr>
          </w:tbl>
          <w:p w:rsidR="00F6208B" w:rsidRPr="00867043" w:rsidRDefault="00F6208B" w:rsidP="002B31B5"/>
        </w:tc>
      </w:tr>
      <w:tr w:rsidR="00712841" w:rsidRPr="00867043" w:rsidTr="001B4DDE">
        <w:trPr>
          <w:trHeight w:val="621"/>
        </w:trPr>
        <w:tc>
          <w:tcPr>
            <w:tcW w:w="917" w:type="dxa"/>
          </w:tcPr>
          <w:p w:rsidR="00712841" w:rsidRPr="00867043" w:rsidRDefault="007A0BD7" w:rsidP="003C6078">
            <w:r>
              <w:t>6</w:t>
            </w:r>
            <w:r w:rsidR="005043FB">
              <w:t>.4</w:t>
            </w:r>
          </w:p>
        </w:tc>
        <w:tc>
          <w:tcPr>
            <w:tcW w:w="943" w:type="dxa"/>
          </w:tcPr>
          <w:p w:rsidR="00712841" w:rsidRPr="00867043" w:rsidRDefault="00712841" w:rsidP="00F5060C"/>
        </w:tc>
        <w:tc>
          <w:tcPr>
            <w:tcW w:w="6890" w:type="dxa"/>
          </w:tcPr>
          <w:p w:rsidR="00712841" w:rsidRDefault="001333DA" w:rsidP="008F76CB">
            <w:r>
              <w:t>Parallel and Perpendicular Lines</w:t>
            </w:r>
          </w:p>
          <w:p w:rsidR="00712841" w:rsidRPr="001333DA" w:rsidRDefault="001333DA" w:rsidP="00D667DF">
            <w:pPr>
              <w:pStyle w:val="ListParagraph"/>
              <w:numPr>
                <w:ilvl w:val="0"/>
                <w:numId w:val="6"/>
              </w:numPr>
              <w:autoSpaceDE w:val="0"/>
              <w:autoSpaceDN w:val="0"/>
              <w:adjustRightInd w:val="0"/>
              <w:spacing w:after="20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I</w:t>
            </w:r>
            <w:r w:rsidRPr="001333DA">
              <w:rPr>
                <w:rFonts w:cs="Arial"/>
                <w:color w:val="000000"/>
              </w:rPr>
              <w:t>dentify parallel and perpendicular lines from their equations and use key features to create new lines</w:t>
            </w:r>
          </w:p>
        </w:tc>
        <w:tc>
          <w:tcPr>
            <w:tcW w:w="5392" w:type="dxa"/>
          </w:tcPr>
          <w:p w:rsidR="00712841" w:rsidRPr="00167AFD" w:rsidRDefault="00712841" w:rsidP="00167AFD">
            <w:pPr>
              <w:autoSpaceDE w:val="0"/>
              <w:autoSpaceDN w:val="0"/>
              <w:adjustRightInd w:val="0"/>
              <w:spacing w:after="30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Pg</w:t>
            </w:r>
            <w:r w:rsidR="001333DA">
              <w:rPr>
                <w:rFonts w:cs="Arial"/>
                <w:color w:val="000000"/>
              </w:rPr>
              <w:t>328</w:t>
            </w:r>
          </w:p>
          <w:tbl>
            <w:tblPr>
              <w:tblStyle w:val="TableGrid"/>
              <w:tblW w:w="0" w:type="auto"/>
              <w:tblLook w:val="04A0"/>
            </w:tblPr>
            <w:tblGrid>
              <w:gridCol w:w="350"/>
              <w:gridCol w:w="349"/>
              <w:gridCol w:w="349"/>
              <w:gridCol w:w="440"/>
              <w:gridCol w:w="440"/>
            </w:tblGrid>
            <w:tr w:rsidR="001333DA" w:rsidTr="0026451A">
              <w:tc>
                <w:tcPr>
                  <w:tcW w:w="350" w:type="dxa"/>
                </w:tcPr>
                <w:p w:rsidR="001333DA" w:rsidRDefault="001333DA" w:rsidP="00167AFD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  <w:r>
                    <w:rPr>
                      <w:rFonts w:cs="Arial"/>
                      <w:color w:val="000000"/>
                    </w:rPr>
                    <w:t>4</w:t>
                  </w:r>
                </w:p>
              </w:tc>
              <w:tc>
                <w:tcPr>
                  <w:tcW w:w="349" w:type="dxa"/>
                </w:tcPr>
                <w:p w:rsidR="001333DA" w:rsidRDefault="001333DA" w:rsidP="00167AFD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  <w:r>
                    <w:rPr>
                      <w:rFonts w:cs="Arial"/>
                      <w:color w:val="000000"/>
                    </w:rPr>
                    <w:t>5</w:t>
                  </w:r>
                </w:p>
              </w:tc>
              <w:tc>
                <w:tcPr>
                  <w:tcW w:w="349" w:type="dxa"/>
                </w:tcPr>
                <w:p w:rsidR="001333DA" w:rsidRDefault="001333DA" w:rsidP="00167AFD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  <w:r>
                    <w:rPr>
                      <w:rFonts w:cs="Arial"/>
                      <w:color w:val="000000"/>
                    </w:rPr>
                    <w:t>8</w:t>
                  </w:r>
                </w:p>
              </w:tc>
              <w:tc>
                <w:tcPr>
                  <w:tcW w:w="440" w:type="dxa"/>
                </w:tcPr>
                <w:p w:rsidR="001333DA" w:rsidRDefault="001333DA" w:rsidP="00167AFD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  <w:r>
                    <w:rPr>
                      <w:rFonts w:cs="Arial"/>
                      <w:color w:val="000000"/>
                    </w:rPr>
                    <w:t>11</w:t>
                  </w:r>
                </w:p>
              </w:tc>
              <w:tc>
                <w:tcPr>
                  <w:tcW w:w="440" w:type="dxa"/>
                </w:tcPr>
                <w:p w:rsidR="001333DA" w:rsidRDefault="001333DA" w:rsidP="00167AFD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  <w:r>
                    <w:rPr>
                      <w:rFonts w:cs="Arial"/>
                      <w:color w:val="000000"/>
                    </w:rPr>
                    <w:t>12</w:t>
                  </w:r>
                </w:p>
              </w:tc>
            </w:tr>
            <w:tr w:rsidR="001333DA" w:rsidTr="0026451A">
              <w:tc>
                <w:tcPr>
                  <w:tcW w:w="350" w:type="dxa"/>
                </w:tcPr>
                <w:p w:rsidR="001333DA" w:rsidRDefault="001333DA" w:rsidP="00167AFD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</w:p>
              </w:tc>
              <w:tc>
                <w:tcPr>
                  <w:tcW w:w="349" w:type="dxa"/>
                </w:tcPr>
                <w:p w:rsidR="001333DA" w:rsidRDefault="001333DA" w:rsidP="00167AFD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</w:p>
              </w:tc>
              <w:tc>
                <w:tcPr>
                  <w:tcW w:w="349" w:type="dxa"/>
                </w:tcPr>
                <w:p w:rsidR="001333DA" w:rsidRDefault="001333DA" w:rsidP="00167AFD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</w:p>
              </w:tc>
              <w:tc>
                <w:tcPr>
                  <w:tcW w:w="440" w:type="dxa"/>
                </w:tcPr>
                <w:p w:rsidR="001333DA" w:rsidRDefault="001333DA" w:rsidP="00167AFD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</w:p>
              </w:tc>
              <w:tc>
                <w:tcPr>
                  <w:tcW w:w="440" w:type="dxa"/>
                </w:tcPr>
                <w:p w:rsidR="001333DA" w:rsidRDefault="001333DA" w:rsidP="00167AFD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</w:p>
              </w:tc>
            </w:tr>
          </w:tbl>
          <w:p w:rsidR="00712841" w:rsidRPr="00867043" w:rsidRDefault="00712841" w:rsidP="000B1A3C"/>
        </w:tc>
      </w:tr>
      <w:tr w:rsidR="005043FB" w:rsidRPr="00867043" w:rsidTr="001B4DDE">
        <w:trPr>
          <w:trHeight w:val="621"/>
        </w:trPr>
        <w:tc>
          <w:tcPr>
            <w:tcW w:w="917" w:type="dxa"/>
          </w:tcPr>
          <w:p w:rsidR="005043FB" w:rsidRDefault="007A0BD7" w:rsidP="003C6078">
            <w:r>
              <w:t>6</w:t>
            </w:r>
            <w:r w:rsidR="005043FB">
              <w:t>.5</w:t>
            </w:r>
          </w:p>
        </w:tc>
        <w:tc>
          <w:tcPr>
            <w:tcW w:w="943" w:type="dxa"/>
          </w:tcPr>
          <w:p w:rsidR="005043FB" w:rsidRPr="00867043" w:rsidRDefault="005043FB" w:rsidP="00F5060C"/>
        </w:tc>
        <w:tc>
          <w:tcPr>
            <w:tcW w:w="6890" w:type="dxa"/>
          </w:tcPr>
          <w:p w:rsidR="005043FB" w:rsidRDefault="001333DA" w:rsidP="008F76CB">
            <w:r>
              <w:t>Finding Equations Part 1</w:t>
            </w:r>
          </w:p>
          <w:p w:rsidR="00126FB3" w:rsidRDefault="001333DA" w:rsidP="00126FB3">
            <w:pPr>
              <w:pStyle w:val="ListParagraph"/>
              <w:numPr>
                <w:ilvl w:val="0"/>
                <w:numId w:val="8"/>
              </w:numPr>
            </w:pPr>
            <w:r>
              <w:t xml:space="preserve">Find </w:t>
            </w:r>
            <w:r w:rsidR="00D667DF">
              <w:t xml:space="preserve">the </w:t>
            </w:r>
            <w:r>
              <w:t>equation of a line given a slope and a point</w:t>
            </w:r>
          </w:p>
          <w:p w:rsidR="00DC0B17" w:rsidRDefault="00DC0B17" w:rsidP="00DC0B17">
            <w:pPr>
              <w:pStyle w:val="ListParagraph"/>
            </w:pPr>
          </w:p>
          <w:p w:rsidR="00D667DF" w:rsidRDefault="00D667DF" w:rsidP="00DC0B17">
            <w:pPr>
              <w:pStyle w:val="ListParagraph"/>
            </w:pPr>
          </w:p>
        </w:tc>
        <w:tc>
          <w:tcPr>
            <w:tcW w:w="5392" w:type="dxa"/>
          </w:tcPr>
          <w:p w:rsidR="00126FB3" w:rsidRPr="00167AFD" w:rsidRDefault="00126FB3" w:rsidP="00126FB3">
            <w:pPr>
              <w:autoSpaceDE w:val="0"/>
              <w:autoSpaceDN w:val="0"/>
              <w:adjustRightInd w:val="0"/>
              <w:spacing w:after="30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Pg</w:t>
            </w:r>
            <w:r w:rsidR="0078550E">
              <w:rPr>
                <w:rFonts w:cs="Arial"/>
                <w:color w:val="000000"/>
              </w:rPr>
              <w:t>335</w:t>
            </w:r>
          </w:p>
          <w:tbl>
            <w:tblPr>
              <w:tblStyle w:val="TableGrid"/>
              <w:tblW w:w="0" w:type="auto"/>
              <w:tblLook w:val="04A0"/>
            </w:tblPr>
            <w:tblGrid>
              <w:gridCol w:w="350"/>
              <w:gridCol w:w="349"/>
              <w:gridCol w:w="349"/>
              <w:gridCol w:w="440"/>
              <w:gridCol w:w="440"/>
              <w:gridCol w:w="440"/>
            </w:tblGrid>
            <w:tr w:rsidR="001333DA" w:rsidTr="00535218">
              <w:tc>
                <w:tcPr>
                  <w:tcW w:w="350" w:type="dxa"/>
                </w:tcPr>
                <w:p w:rsidR="001333DA" w:rsidRDefault="001333DA" w:rsidP="00084529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  <w:r>
                    <w:rPr>
                      <w:rFonts w:cs="Arial"/>
                      <w:color w:val="000000"/>
                    </w:rPr>
                    <w:t>2</w:t>
                  </w:r>
                </w:p>
              </w:tc>
              <w:tc>
                <w:tcPr>
                  <w:tcW w:w="349" w:type="dxa"/>
                </w:tcPr>
                <w:p w:rsidR="001333DA" w:rsidRDefault="001333DA" w:rsidP="00084529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  <w:r>
                    <w:rPr>
                      <w:rFonts w:cs="Arial"/>
                      <w:color w:val="000000"/>
                    </w:rPr>
                    <w:t>4</w:t>
                  </w:r>
                </w:p>
              </w:tc>
              <w:tc>
                <w:tcPr>
                  <w:tcW w:w="349" w:type="dxa"/>
                </w:tcPr>
                <w:p w:rsidR="001333DA" w:rsidRDefault="001333DA" w:rsidP="00084529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  <w:r>
                    <w:rPr>
                      <w:rFonts w:cs="Arial"/>
                      <w:color w:val="000000"/>
                    </w:rPr>
                    <w:t>5</w:t>
                  </w:r>
                </w:p>
              </w:tc>
              <w:tc>
                <w:tcPr>
                  <w:tcW w:w="440" w:type="dxa"/>
                </w:tcPr>
                <w:p w:rsidR="001333DA" w:rsidRDefault="001333DA" w:rsidP="00084529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  <w:r>
                    <w:rPr>
                      <w:rFonts w:cs="Arial"/>
                      <w:color w:val="000000"/>
                    </w:rPr>
                    <w:t>6</w:t>
                  </w:r>
                </w:p>
              </w:tc>
              <w:tc>
                <w:tcPr>
                  <w:tcW w:w="440" w:type="dxa"/>
                </w:tcPr>
                <w:p w:rsidR="001333DA" w:rsidRDefault="001333DA" w:rsidP="00084529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  <w:r>
                    <w:rPr>
                      <w:rFonts w:cs="Arial"/>
                      <w:color w:val="000000"/>
                    </w:rPr>
                    <w:t>7</w:t>
                  </w:r>
                </w:p>
              </w:tc>
              <w:tc>
                <w:tcPr>
                  <w:tcW w:w="440" w:type="dxa"/>
                </w:tcPr>
                <w:p w:rsidR="001333DA" w:rsidRDefault="001333DA" w:rsidP="00084529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  <w:r>
                    <w:rPr>
                      <w:rFonts w:cs="Arial"/>
                      <w:color w:val="000000"/>
                    </w:rPr>
                    <w:t>8</w:t>
                  </w:r>
                </w:p>
              </w:tc>
            </w:tr>
            <w:tr w:rsidR="001333DA" w:rsidTr="00535218">
              <w:tc>
                <w:tcPr>
                  <w:tcW w:w="350" w:type="dxa"/>
                </w:tcPr>
                <w:p w:rsidR="001333DA" w:rsidRDefault="001333DA" w:rsidP="00084529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</w:p>
              </w:tc>
              <w:tc>
                <w:tcPr>
                  <w:tcW w:w="349" w:type="dxa"/>
                </w:tcPr>
                <w:p w:rsidR="001333DA" w:rsidRDefault="001333DA" w:rsidP="00084529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</w:p>
              </w:tc>
              <w:tc>
                <w:tcPr>
                  <w:tcW w:w="349" w:type="dxa"/>
                </w:tcPr>
                <w:p w:rsidR="001333DA" w:rsidRDefault="001333DA" w:rsidP="00084529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</w:p>
              </w:tc>
              <w:tc>
                <w:tcPr>
                  <w:tcW w:w="440" w:type="dxa"/>
                </w:tcPr>
                <w:p w:rsidR="001333DA" w:rsidRDefault="001333DA" w:rsidP="00084529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</w:p>
              </w:tc>
              <w:tc>
                <w:tcPr>
                  <w:tcW w:w="440" w:type="dxa"/>
                </w:tcPr>
                <w:p w:rsidR="001333DA" w:rsidRDefault="001333DA" w:rsidP="00084529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</w:p>
              </w:tc>
              <w:tc>
                <w:tcPr>
                  <w:tcW w:w="440" w:type="dxa"/>
                </w:tcPr>
                <w:p w:rsidR="001333DA" w:rsidRDefault="001333DA" w:rsidP="00084529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</w:p>
              </w:tc>
            </w:tr>
          </w:tbl>
          <w:p w:rsidR="005043FB" w:rsidRDefault="005043FB" w:rsidP="00167AFD">
            <w:pPr>
              <w:autoSpaceDE w:val="0"/>
              <w:autoSpaceDN w:val="0"/>
              <w:adjustRightInd w:val="0"/>
              <w:spacing w:after="30"/>
              <w:rPr>
                <w:rFonts w:cs="Arial"/>
                <w:color w:val="000000"/>
              </w:rPr>
            </w:pPr>
          </w:p>
        </w:tc>
      </w:tr>
      <w:tr w:rsidR="005043FB" w:rsidRPr="00867043" w:rsidTr="001B4DDE">
        <w:trPr>
          <w:trHeight w:val="621"/>
        </w:trPr>
        <w:tc>
          <w:tcPr>
            <w:tcW w:w="917" w:type="dxa"/>
          </w:tcPr>
          <w:p w:rsidR="005043FB" w:rsidRDefault="007A0BD7" w:rsidP="003C6078">
            <w:r>
              <w:t>6</w:t>
            </w:r>
            <w:r w:rsidR="005043FB">
              <w:t>.6</w:t>
            </w:r>
          </w:p>
        </w:tc>
        <w:tc>
          <w:tcPr>
            <w:tcW w:w="943" w:type="dxa"/>
          </w:tcPr>
          <w:p w:rsidR="005043FB" w:rsidRPr="00867043" w:rsidRDefault="005043FB" w:rsidP="00F5060C"/>
        </w:tc>
        <w:tc>
          <w:tcPr>
            <w:tcW w:w="6890" w:type="dxa"/>
          </w:tcPr>
          <w:p w:rsidR="005043FB" w:rsidRDefault="001333DA" w:rsidP="008F76CB">
            <w:r>
              <w:t>Finding Equations Part 2</w:t>
            </w:r>
          </w:p>
          <w:p w:rsidR="00DC0B17" w:rsidRDefault="001333DA" w:rsidP="001333DA">
            <w:pPr>
              <w:pStyle w:val="ListParagraph"/>
              <w:numPr>
                <w:ilvl w:val="0"/>
                <w:numId w:val="8"/>
              </w:numPr>
            </w:pPr>
            <w:r>
              <w:t xml:space="preserve">Find </w:t>
            </w:r>
            <w:r w:rsidR="00D667DF">
              <w:t xml:space="preserve">the </w:t>
            </w:r>
            <w:r>
              <w:t>equation of a line given two points</w:t>
            </w:r>
          </w:p>
          <w:p w:rsidR="00DC0B17" w:rsidRDefault="00DC0B17" w:rsidP="008F76CB"/>
          <w:p w:rsidR="00DC0B17" w:rsidRDefault="00DC0B17" w:rsidP="008F76CB"/>
        </w:tc>
        <w:tc>
          <w:tcPr>
            <w:tcW w:w="5392" w:type="dxa"/>
          </w:tcPr>
          <w:p w:rsidR="00DC0B17" w:rsidRPr="00167AFD" w:rsidRDefault="0078550E" w:rsidP="00DC0B17">
            <w:pPr>
              <w:autoSpaceDE w:val="0"/>
              <w:autoSpaceDN w:val="0"/>
              <w:adjustRightInd w:val="0"/>
              <w:spacing w:after="30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Pg 342</w:t>
            </w:r>
          </w:p>
          <w:tbl>
            <w:tblPr>
              <w:tblStyle w:val="TableGrid"/>
              <w:tblW w:w="0" w:type="auto"/>
              <w:tblLook w:val="04A0"/>
            </w:tblPr>
            <w:tblGrid>
              <w:gridCol w:w="444"/>
              <w:gridCol w:w="549"/>
              <w:gridCol w:w="349"/>
              <w:gridCol w:w="440"/>
              <w:gridCol w:w="440"/>
            </w:tblGrid>
            <w:tr w:rsidR="0078550E" w:rsidTr="0078550E">
              <w:tc>
                <w:tcPr>
                  <w:tcW w:w="444" w:type="dxa"/>
                </w:tcPr>
                <w:p w:rsidR="0078550E" w:rsidRDefault="0078550E" w:rsidP="00084529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  <w:r>
                    <w:rPr>
                      <w:rFonts w:cs="Arial"/>
                      <w:color w:val="000000"/>
                    </w:rPr>
                    <w:t>1d</w:t>
                  </w:r>
                </w:p>
              </w:tc>
              <w:tc>
                <w:tcPr>
                  <w:tcW w:w="549" w:type="dxa"/>
                </w:tcPr>
                <w:p w:rsidR="0078550E" w:rsidRDefault="0078550E" w:rsidP="00084529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  <w:r>
                    <w:rPr>
                      <w:rFonts w:cs="Arial"/>
                      <w:color w:val="000000"/>
                    </w:rPr>
                    <w:t>2b</w:t>
                  </w:r>
                </w:p>
              </w:tc>
              <w:tc>
                <w:tcPr>
                  <w:tcW w:w="349" w:type="dxa"/>
                </w:tcPr>
                <w:p w:rsidR="0078550E" w:rsidRDefault="0078550E" w:rsidP="00084529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  <w:r>
                    <w:rPr>
                      <w:rFonts w:cs="Arial"/>
                      <w:color w:val="000000"/>
                    </w:rPr>
                    <w:t>5</w:t>
                  </w:r>
                </w:p>
              </w:tc>
              <w:tc>
                <w:tcPr>
                  <w:tcW w:w="440" w:type="dxa"/>
                </w:tcPr>
                <w:p w:rsidR="0078550E" w:rsidRDefault="0078550E" w:rsidP="00084529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  <w:r>
                    <w:rPr>
                      <w:rFonts w:cs="Arial"/>
                      <w:color w:val="000000"/>
                    </w:rPr>
                    <w:t>6</w:t>
                  </w:r>
                </w:p>
              </w:tc>
              <w:tc>
                <w:tcPr>
                  <w:tcW w:w="440" w:type="dxa"/>
                </w:tcPr>
                <w:p w:rsidR="0078550E" w:rsidRDefault="0078550E" w:rsidP="00084529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  <w:r>
                    <w:rPr>
                      <w:rFonts w:cs="Arial"/>
                      <w:color w:val="000000"/>
                    </w:rPr>
                    <w:t>7</w:t>
                  </w:r>
                </w:p>
              </w:tc>
            </w:tr>
            <w:tr w:rsidR="0078550E" w:rsidTr="0078550E">
              <w:tc>
                <w:tcPr>
                  <w:tcW w:w="444" w:type="dxa"/>
                </w:tcPr>
                <w:p w:rsidR="0078550E" w:rsidRDefault="0078550E" w:rsidP="00084529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</w:p>
              </w:tc>
              <w:tc>
                <w:tcPr>
                  <w:tcW w:w="549" w:type="dxa"/>
                </w:tcPr>
                <w:p w:rsidR="0078550E" w:rsidRDefault="0078550E" w:rsidP="00084529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</w:p>
              </w:tc>
              <w:tc>
                <w:tcPr>
                  <w:tcW w:w="349" w:type="dxa"/>
                </w:tcPr>
                <w:p w:rsidR="0078550E" w:rsidRDefault="0078550E" w:rsidP="00084529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</w:p>
              </w:tc>
              <w:tc>
                <w:tcPr>
                  <w:tcW w:w="440" w:type="dxa"/>
                </w:tcPr>
                <w:p w:rsidR="0078550E" w:rsidRDefault="0078550E" w:rsidP="00084529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</w:p>
              </w:tc>
              <w:tc>
                <w:tcPr>
                  <w:tcW w:w="440" w:type="dxa"/>
                </w:tcPr>
                <w:p w:rsidR="0078550E" w:rsidRDefault="0078550E" w:rsidP="00084529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</w:p>
              </w:tc>
            </w:tr>
          </w:tbl>
          <w:p w:rsidR="005043FB" w:rsidRDefault="005043FB" w:rsidP="00167AFD">
            <w:pPr>
              <w:autoSpaceDE w:val="0"/>
              <w:autoSpaceDN w:val="0"/>
              <w:adjustRightInd w:val="0"/>
              <w:spacing w:after="30"/>
              <w:rPr>
                <w:rFonts w:cs="Arial"/>
                <w:color w:val="000000"/>
              </w:rPr>
            </w:pPr>
          </w:p>
        </w:tc>
      </w:tr>
      <w:tr w:rsidR="007A0BD7" w:rsidRPr="00867043" w:rsidTr="001B4DDE">
        <w:trPr>
          <w:trHeight w:val="621"/>
        </w:trPr>
        <w:tc>
          <w:tcPr>
            <w:tcW w:w="917" w:type="dxa"/>
          </w:tcPr>
          <w:p w:rsidR="007A0BD7" w:rsidRPr="00867043" w:rsidRDefault="007A0BD7" w:rsidP="007A0BD7">
            <w:r>
              <w:t>6.7</w:t>
            </w:r>
          </w:p>
        </w:tc>
        <w:tc>
          <w:tcPr>
            <w:tcW w:w="943" w:type="dxa"/>
          </w:tcPr>
          <w:p w:rsidR="007A0BD7" w:rsidRPr="00867043" w:rsidRDefault="007A0BD7" w:rsidP="007A0BD7"/>
        </w:tc>
        <w:tc>
          <w:tcPr>
            <w:tcW w:w="6890" w:type="dxa"/>
          </w:tcPr>
          <w:p w:rsidR="007A0BD7" w:rsidRDefault="0078550E" w:rsidP="007A0BD7">
            <w:pPr>
              <w:autoSpaceDE w:val="0"/>
              <w:autoSpaceDN w:val="0"/>
              <w:adjustRightInd w:val="0"/>
              <w:spacing w:after="20"/>
            </w:pPr>
            <w:r>
              <w:t>Linear Systems</w:t>
            </w:r>
          </w:p>
          <w:p w:rsidR="007A0BD7" w:rsidRDefault="0078550E" w:rsidP="007A0BD7">
            <w:pPr>
              <w:pStyle w:val="ListParagraph"/>
              <w:numPr>
                <w:ilvl w:val="0"/>
                <w:numId w:val="6"/>
              </w:numPr>
              <w:autoSpaceDE w:val="0"/>
              <w:autoSpaceDN w:val="0"/>
              <w:adjustRightInd w:val="0"/>
              <w:spacing w:after="20"/>
            </w:pPr>
            <w:r>
              <w:t>Comparing multiple linear situations</w:t>
            </w:r>
          </w:p>
          <w:p w:rsidR="00D667DF" w:rsidRDefault="00D667DF" w:rsidP="00D667DF">
            <w:pPr>
              <w:autoSpaceDE w:val="0"/>
              <w:autoSpaceDN w:val="0"/>
              <w:adjustRightInd w:val="0"/>
              <w:spacing w:after="20"/>
            </w:pPr>
          </w:p>
          <w:p w:rsidR="00D667DF" w:rsidRPr="00867043" w:rsidRDefault="00D667DF" w:rsidP="00D667DF">
            <w:pPr>
              <w:autoSpaceDE w:val="0"/>
              <w:autoSpaceDN w:val="0"/>
              <w:adjustRightInd w:val="0"/>
              <w:spacing w:after="20"/>
            </w:pPr>
          </w:p>
        </w:tc>
        <w:tc>
          <w:tcPr>
            <w:tcW w:w="5392" w:type="dxa"/>
          </w:tcPr>
          <w:p w:rsidR="007A0BD7" w:rsidRPr="00431FE7" w:rsidRDefault="007A0BD7" w:rsidP="007A0BD7">
            <w:pPr>
              <w:autoSpaceDE w:val="0"/>
              <w:autoSpaceDN w:val="0"/>
              <w:adjustRightInd w:val="0"/>
              <w:spacing w:after="30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Pg</w:t>
            </w:r>
            <w:r w:rsidR="0078550E">
              <w:rPr>
                <w:rFonts w:cs="Arial"/>
                <w:color w:val="000000"/>
              </w:rPr>
              <w:t xml:space="preserve"> 348</w:t>
            </w:r>
          </w:p>
          <w:tbl>
            <w:tblPr>
              <w:tblStyle w:val="TableGrid"/>
              <w:tblW w:w="0" w:type="auto"/>
              <w:tblLook w:val="04A0"/>
            </w:tblPr>
            <w:tblGrid>
              <w:gridCol w:w="453"/>
              <w:gridCol w:w="453"/>
              <w:gridCol w:w="453"/>
              <w:gridCol w:w="453"/>
              <w:gridCol w:w="453"/>
              <w:gridCol w:w="453"/>
            </w:tblGrid>
            <w:tr w:rsidR="0078550E" w:rsidTr="00D02B61">
              <w:tc>
                <w:tcPr>
                  <w:tcW w:w="453" w:type="dxa"/>
                </w:tcPr>
                <w:p w:rsidR="0078550E" w:rsidRDefault="0078550E" w:rsidP="007A0BD7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  <w:r>
                    <w:rPr>
                      <w:rFonts w:cs="Arial"/>
                      <w:color w:val="000000"/>
                    </w:rPr>
                    <w:t>2</w:t>
                  </w:r>
                </w:p>
              </w:tc>
              <w:tc>
                <w:tcPr>
                  <w:tcW w:w="453" w:type="dxa"/>
                </w:tcPr>
                <w:p w:rsidR="0078550E" w:rsidRDefault="0078550E" w:rsidP="007A0BD7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  <w:r>
                    <w:rPr>
                      <w:rFonts w:cs="Arial"/>
                      <w:color w:val="000000"/>
                    </w:rPr>
                    <w:t>7</w:t>
                  </w:r>
                </w:p>
              </w:tc>
              <w:tc>
                <w:tcPr>
                  <w:tcW w:w="453" w:type="dxa"/>
                </w:tcPr>
                <w:p w:rsidR="0078550E" w:rsidRDefault="0078550E" w:rsidP="007A0BD7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  <w:r>
                    <w:rPr>
                      <w:rFonts w:cs="Arial"/>
                      <w:color w:val="000000"/>
                    </w:rPr>
                    <w:t>8</w:t>
                  </w:r>
                </w:p>
              </w:tc>
              <w:tc>
                <w:tcPr>
                  <w:tcW w:w="453" w:type="dxa"/>
                </w:tcPr>
                <w:p w:rsidR="0078550E" w:rsidRDefault="0078550E" w:rsidP="007A0BD7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  <w:r>
                    <w:rPr>
                      <w:rFonts w:cs="Arial"/>
                      <w:color w:val="000000"/>
                    </w:rPr>
                    <w:t>9</w:t>
                  </w:r>
                </w:p>
              </w:tc>
              <w:tc>
                <w:tcPr>
                  <w:tcW w:w="453" w:type="dxa"/>
                </w:tcPr>
                <w:p w:rsidR="0078550E" w:rsidRDefault="0078550E" w:rsidP="007A0BD7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  <w:r>
                    <w:rPr>
                      <w:rFonts w:cs="Arial"/>
                      <w:color w:val="000000"/>
                    </w:rPr>
                    <w:t>11</w:t>
                  </w:r>
                </w:p>
              </w:tc>
              <w:tc>
                <w:tcPr>
                  <w:tcW w:w="453" w:type="dxa"/>
                </w:tcPr>
                <w:p w:rsidR="0078550E" w:rsidRDefault="0078550E" w:rsidP="007A0BD7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  <w:r>
                    <w:rPr>
                      <w:rFonts w:cs="Arial"/>
                      <w:color w:val="000000"/>
                    </w:rPr>
                    <w:t>14</w:t>
                  </w:r>
                </w:p>
              </w:tc>
            </w:tr>
            <w:tr w:rsidR="0078550E" w:rsidTr="00D02B61">
              <w:tc>
                <w:tcPr>
                  <w:tcW w:w="453" w:type="dxa"/>
                </w:tcPr>
                <w:p w:rsidR="0078550E" w:rsidRDefault="0078550E" w:rsidP="007A0BD7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</w:p>
              </w:tc>
              <w:tc>
                <w:tcPr>
                  <w:tcW w:w="453" w:type="dxa"/>
                </w:tcPr>
                <w:p w:rsidR="0078550E" w:rsidRDefault="0078550E" w:rsidP="007A0BD7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</w:p>
              </w:tc>
              <w:tc>
                <w:tcPr>
                  <w:tcW w:w="453" w:type="dxa"/>
                </w:tcPr>
                <w:p w:rsidR="0078550E" w:rsidRDefault="0078550E" w:rsidP="007A0BD7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</w:p>
              </w:tc>
              <w:tc>
                <w:tcPr>
                  <w:tcW w:w="453" w:type="dxa"/>
                </w:tcPr>
                <w:p w:rsidR="0078550E" w:rsidRDefault="0078550E" w:rsidP="007A0BD7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</w:p>
              </w:tc>
              <w:tc>
                <w:tcPr>
                  <w:tcW w:w="453" w:type="dxa"/>
                </w:tcPr>
                <w:p w:rsidR="0078550E" w:rsidRDefault="0078550E" w:rsidP="007A0BD7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</w:p>
              </w:tc>
              <w:tc>
                <w:tcPr>
                  <w:tcW w:w="453" w:type="dxa"/>
                </w:tcPr>
                <w:p w:rsidR="0078550E" w:rsidRDefault="0078550E" w:rsidP="007A0BD7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</w:p>
              </w:tc>
            </w:tr>
          </w:tbl>
          <w:p w:rsidR="007A0BD7" w:rsidRPr="00867043" w:rsidRDefault="007A0BD7" w:rsidP="007A0BD7"/>
        </w:tc>
      </w:tr>
      <w:tr w:rsidR="007A0BD7" w:rsidRPr="00867043" w:rsidTr="00712841">
        <w:trPr>
          <w:trHeight w:val="1024"/>
        </w:trPr>
        <w:tc>
          <w:tcPr>
            <w:tcW w:w="917" w:type="dxa"/>
          </w:tcPr>
          <w:p w:rsidR="007A0BD7" w:rsidRPr="00867043" w:rsidRDefault="007A0BD7" w:rsidP="007A0BD7">
            <w:r w:rsidRPr="00867043">
              <w:t>Review</w:t>
            </w:r>
          </w:p>
        </w:tc>
        <w:tc>
          <w:tcPr>
            <w:tcW w:w="943" w:type="dxa"/>
          </w:tcPr>
          <w:p w:rsidR="007A0BD7" w:rsidRPr="00867043" w:rsidRDefault="007A0BD7" w:rsidP="007A0BD7"/>
          <w:p w:rsidR="007A0BD7" w:rsidRPr="00867043" w:rsidRDefault="007A0BD7" w:rsidP="007A0BD7"/>
        </w:tc>
        <w:tc>
          <w:tcPr>
            <w:tcW w:w="6890" w:type="dxa"/>
          </w:tcPr>
          <w:p w:rsidR="007A0BD7" w:rsidRPr="00867043" w:rsidRDefault="007A0BD7" w:rsidP="007A0BD7">
            <w:pPr>
              <w:rPr>
                <w:b/>
              </w:rPr>
            </w:pPr>
            <w:r w:rsidRPr="00867043">
              <w:rPr>
                <w:b/>
              </w:rPr>
              <w:t>Expected Grade:</w:t>
            </w:r>
          </w:p>
          <w:p w:rsidR="007A0BD7" w:rsidRPr="00867043" w:rsidRDefault="007A0BD7" w:rsidP="007A0BD7">
            <w:pPr>
              <w:rPr>
                <w:b/>
              </w:rPr>
            </w:pPr>
          </w:p>
          <w:p w:rsidR="007A0BD7" w:rsidRPr="00867043" w:rsidRDefault="007A0BD7" w:rsidP="007A0BD7">
            <w:pPr>
              <w:rPr>
                <w:b/>
              </w:rPr>
            </w:pPr>
          </w:p>
        </w:tc>
        <w:tc>
          <w:tcPr>
            <w:tcW w:w="5392" w:type="dxa"/>
          </w:tcPr>
          <w:p w:rsidR="007A0BD7" w:rsidRPr="00867043" w:rsidRDefault="007A0BD7" w:rsidP="007A0BD7">
            <w:r>
              <w:t>Pg 288</w:t>
            </w:r>
          </w:p>
          <w:tbl>
            <w:tblPr>
              <w:tblStyle w:val="TableGrid"/>
              <w:tblW w:w="0" w:type="auto"/>
              <w:tblLook w:val="04A0"/>
            </w:tblPr>
            <w:tblGrid>
              <w:gridCol w:w="328"/>
              <w:gridCol w:w="328"/>
              <w:gridCol w:w="328"/>
              <w:gridCol w:w="328"/>
              <w:gridCol w:w="420"/>
              <w:gridCol w:w="440"/>
              <w:gridCol w:w="420"/>
              <w:gridCol w:w="420"/>
              <w:gridCol w:w="420"/>
              <w:gridCol w:w="420"/>
              <w:gridCol w:w="420"/>
              <w:gridCol w:w="420"/>
              <w:gridCol w:w="420"/>
            </w:tblGrid>
            <w:tr w:rsidR="0078550E" w:rsidTr="003152F2">
              <w:trPr>
                <w:trHeight w:val="286"/>
              </w:trPr>
              <w:tc>
                <w:tcPr>
                  <w:tcW w:w="328" w:type="dxa"/>
                </w:tcPr>
                <w:p w:rsidR="0078550E" w:rsidRPr="00DC0B17" w:rsidRDefault="0078550E" w:rsidP="007A0BD7">
                  <w:r w:rsidRPr="00DC0B17">
                    <w:t>2</w:t>
                  </w:r>
                </w:p>
              </w:tc>
              <w:tc>
                <w:tcPr>
                  <w:tcW w:w="328" w:type="dxa"/>
                </w:tcPr>
                <w:p w:rsidR="0078550E" w:rsidRPr="00DC0B17" w:rsidRDefault="0078550E" w:rsidP="007A0BD7">
                  <w:r w:rsidRPr="00DC0B17">
                    <w:t>4</w:t>
                  </w:r>
                </w:p>
              </w:tc>
              <w:tc>
                <w:tcPr>
                  <w:tcW w:w="328" w:type="dxa"/>
                </w:tcPr>
                <w:p w:rsidR="0078550E" w:rsidRPr="00DC0B17" w:rsidRDefault="0078550E" w:rsidP="007A0BD7">
                  <w:r w:rsidRPr="00DC0B17">
                    <w:t>5</w:t>
                  </w:r>
                </w:p>
              </w:tc>
              <w:tc>
                <w:tcPr>
                  <w:tcW w:w="328" w:type="dxa"/>
                </w:tcPr>
                <w:p w:rsidR="0078550E" w:rsidRPr="00DC0B17" w:rsidRDefault="0078550E" w:rsidP="007A0BD7">
                  <w:r w:rsidRPr="00DC0B17">
                    <w:t>6</w:t>
                  </w:r>
                </w:p>
              </w:tc>
              <w:tc>
                <w:tcPr>
                  <w:tcW w:w="420" w:type="dxa"/>
                </w:tcPr>
                <w:p w:rsidR="0078550E" w:rsidRPr="00DC0B17" w:rsidRDefault="0078550E" w:rsidP="007A0BD7">
                  <w:r w:rsidRPr="00DC0B17">
                    <w:t>8</w:t>
                  </w:r>
                </w:p>
              </w:tc>
              <w:tc>
                <w:tcPr>
                  <w:tcW w:w="440" w:type="dxa"/>
                </w:tcPr>
                <w:p w:rsidR="0078550E" w:rsidRPr="00DC0B17" w:rsidRDefault="0078550E" w:rsidP="007A0BD7">
                  <w:r>
                    <w:t>10</w:t>
                  </w:r>
                </w:p>
              </w:tc>
              <w:tc>
                <w:tcPr>
                  <w:tcW w:w="420" w:type="dxa"/>
                </w:tcPr>
                <w:p w:rsidR="0078550E" w:rsidRPr="0088115A" w:rsidRDefault="0078550E" w:rsidP="007A0BD7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11</w:t>
                  </w:r>
                </w:p>
              </w:tc>
              <w:tc>
                <w:tcPr>
                  <w:tcW w:w="420" w:type="dxa"/>
                </w:tcPr>
                <w:p w:rsidR="0078550E" w:rsidRPr="0088115A" w:rsidRDefault="0078550E" w:rsidP="007A0BD7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13</w:t>
                  </w:r>
                </w:p>
              </w:tc>
              <w:tc>
                <w:tcPr>
                  <w:tcW w:w="420" w:type="dxa"/>
                </w:tcPr>
                <w:p w:rsidR="0078550E" w:rsidRDefault="0078550E" w:rsidP="007A0BD7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14</w:t>
                  </w:r>
                </w:p>
              </w:tc>
              <w:tc>
                <w:tcPr>
                  <w:tcW w:w="420" w:type="dxa"/>
                </w:tcPr>
                <w:p w:rsidR="0078550E" w:rsidRDefault="0078550E" w:rsidP="007A0BD7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15</w:t>
                  </w:r>
                </w:p>
              </w:tc>
              <w:tc>
                <w:tcPr>
                  <w:tcW w:w="420" w:type="dxa"/>
                </w:tcPr>
                <w:p w:rsidR="0078550E" w:rsidRDefault="0078550E" w:rsidP="007A0BD7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16</w:t>
                  </w:r>
                </w:p>
              </w:tc>
              <w:tc>
                <w:tcPr>
                  <w:tcW w:w="420" w:type="dxa"/>
                </w:tcPr>
                <w:p w:rsidR="0078550E" w:rsidRDefault="0078550E" w:rsidP="007A0BD7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17</w:t>
                  </w:r>
                </w:p>
              </w:tc>
              <w:tc>
                <w:tcPr>
                  <w:tcW w:w="420" w:type="dxa"/>
                </w:tcPr>
                <w:p w:rsidR="0078550E" w:rsidRDefault="0078550E" w:rsidP="007A0BD7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18</w:t>
                  </w:r>
                </w:p>
              </w:tc>
            </w:tr>
            <w:tr w:rsidR="0078550E" w:rsidTr="003152F2">
              <w:trPr>
                <w:trHeight w:val="337"/>
              </w:trPr>
              <w:tc>
                <w:tcPr>
                  <w:tcW w:w="328" w:type="dxa"/>
                </w:tcPr>
                <w:p w:rsidR="0078550E" w:rsidRDefault="0078550E" w:rsidP="007A0BD7"/>
              </w:tc>
              <w:tc>
                <w:tcPr>
                  <w:tcW w:w="328" w:type="dxa"/>
                </w:tcPr>
                <w:p w:rsidR="0078550E" w:rsidRDefault="0078550E" w:rsidP="007A0BD7"/>
              </w:tc>
              <w:tc>
                <w:tcPr>
                  <w:tcW w:w="328" w:type="dxa"/>
                </w:tcPr>
                <w:p w:rsidR="0078550E" w:rsidRDefault="0078550E" w:rsidP="007A0BD7"/>
              </w:tc>
              <w:tc>
                <w:tcPr>
                  <w:tcW w:w="328" w:type="dxa"/>
                </w:tcPr>
                <w:p w:rsidR="0078550E" w:rsidRDefault="0078550E" w:rsidP="007A0BD7"/>
              </w:tc>
              <w:tc>
                <w:tcPr>
                  <w:tcW w:w="420" w:type="dxa"/>
                </w:tcPr>
                <w:p w:rsidR="0078550E" w:rsidRDefault="0078550E" w:rsidP="007A0BD7"/>
              </w:tc>
              <w:tc>
                <w:tcPr>
                  <w:tcW w:w="440" w:type="dxa"/>
                </w:tcPr>
                <w:p w:rsidR="0078550E" w:rsidRDefault="0078550E" w:rsidP="007A0BD7"/>
              </w:tc>
              <w:tc>
                <w:tcPr>
                  <w:tcW w:w="420" w:type="dxa"/>
                </w:tcPr>
                <w:p w:rsidR="0078550E" w:rsidRDefault="0078550E" w:rsidP="007A0BD7"/>
              </w:tc>
              <w:tc>
                <w:tcPr>
                  <w:tcW w:w="420" w:type="dxa"/>
                </w:tcPr>
                <w:p w:rsidR="0078550E" w:rsidRDefault="0078550E" w:rsidP="007A0BD7"/>
              </w:tc>
              <w:tc>
                <w:tcPr>
                  <w:tcW w:w="420" w:type="dxa"/>
                </w:tcPr>
                <w:p w:rsidR="0078550E" w:rsidRDefault="0078550E" w:rsidP="007A0BD7"/>
              </w:tc>
              <w:tc>
                <w:tcPr>
                  <w:tcW w:w="420" w:type="dxa"/>
                </w:tcPr>
                <w:p w:rsidR="0078550E" w:rsidRDefault="0078550E" w:rsidP="007A0BD7"/>
              </w:tc>
              <w:tc>
                <w:tcPr>
                  <w:tcW w:w="420" w:type="dxa"/>
                </w:tcPr>
                <w:p w:rsidR="0078550E" w:rsidRDefault="0078550E" w:rsidP="007A0BD7"/>
              </w:tc>
              <w:tc>
                <w:tcPr>
                  <w:tcW w:w="420" w:type="dxa"/>
                </w:tcPr>
                <w:p w:rsidR="0078550E" w:rsidRDefault="0078550E" w:rsidP="007A0BD7"/>
              </w:tc>
              <w:tc>
                <w:tcPr>
                  <w:tcW w:w="420" w:type="dxa"/>
                </w:tcPr>
                <w:p w:rsidR="0078550E" w:rsidRDefault="0078550E" w:rsidP="007A0BD7"/>
              </w:tc>
            </w:tr>
          </w:tbl>
          <w:p w:rsidR="007A0BD7" w:rsidRPr="00867043" w:rsidRDefault="007A0BD7" w:rsidP="007A0BD7"/>
        </w:tc>
      </w:tr>
      <w:tr w:rsidR="007A0BD7" w:rsidRPr="00867043" w:rsidTr="00712841">
        <w:trPr>
          <w:trHeight w:val="530"/>
        </w:trPr>
        <w:tc>
          <w:tcPr>
            <w:tcW w:w="917" w:type="dxa"/>
          </w:tcPr>
          <w:p w:rsidR="007A0BD7" w:rsidRPr="00867043" w:rsidRDefault="007A0BD7" w:rsidP="007A0BD7">
            <w:pPr>
              <w:rPr>
                <w:b/>
              </w:rPr>
            </w:pPr>
            <w:r w:rsidRPr="00867043">
              <w:rPr>
                <w:b/>
              </w:rPr>
              <w:t>Test</w:t>
            </w:r>
          </w:p>
        </w:tc>
        <w:tc>
          <w:tcPr>
            <w:tcW w:w="943" w:type="dxa"/>
          </w:tcPr>
          <w:p w:rsidR="007A0BD7" w:rsidRPr="00867043" w:rsidRDefault="007A0BD7" w:rsidP="007A0BD7">
            <w:pPr>
              <w:rPr>
                <w:b/>
              </w:rPr>
            </w:pPr>
          </w:p>
        </w:tc>
        <w:tc>
          <w:tcPr>
            <w:tcW w:w="6890" w:type="dxa"/>
          </w:tcPr>
          <w:p w:rsidR="007A0BD7" w:rsidRPr="00867043" w:rsidRDefault="007A0BD7" w:rsidP="007A0BD7">
            <w:pPr>
              <w:rPr>
                <w:b/>
              </w:rPr>
            </w:pPr>
            <w:r w:rsidRPr="00867043">
              <w:rPr>
                <w:b/>
              </w:rPr>
              <w:t>Grade:</w:t>
            </w:r>
          </w:p>
        </w:tc>
        <w:tc>
          <w:tcPr>
            <w:tcW w:w="5392" w:type="dxa"/>
          </w:tcPr>
          <w:p w:rsidR="007A0BD7" w:rsidRPr="00867043" w:rsidRDefault="007A0BD7" w:rsidP="007A0BD7"/>
        </w:tc>
      </w:tr>
    </w:tbl>
    <w:p w:rsidR="00992B1E" w:rsidRPr="00992B1E" w:rsidRDefault="00992B1E" w:rsidP="004B6473">
      <w:pPr>
        <w:rPr>
          <w:b/>
          <w:u w:val="single"/>
        </w:rPr>
      </w:pPr>
      <w:bookmarkStart w:id="2" w:name="_GoBack"/>
      <w:bookmarkEnd w:id="2"/>
      <w:r w:rsidRPr="00992B1E">
        <w:rPr>
          <w:b/>
          <w:u w:val="single"/>
        </w:rPr>
        <w:t xml:space="preserve">Reflection: How did this unit go?  </w:t>
      </w:r>
    </w:p>
    <w:sectPr w:rsidR="00992B1E" w:rsidRPr="00992B1E" w:rsidSect="00087696">
      <w:pgSz w:w="15840" w:h="12240" w:orient="landscape"/>
      <w:pgMar w:top="426" w:right="1440" w:bottom="426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FE"/>
    <w:multiLevelType w:val="singleLevel"/>
    <w:tmpl w:val="DA44031A"/>
    <w:lvl w:ilvl="0">
      <w:numFmt w:val="bullet"/>
      <w:lvlText w:val="*"/>
      <w:lvlJc w:val="left"/>
    </w:lvl>
  </w:abstractNum>
  <w:abstractNum w:abstractNumId="1">
    <w:nsid w:val="0B711B75"/>
    <w:multiLevelType w:val="hybridMultilevel"/>
    <w:tmpl w:val="DF10072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C5D5A77"/>
    <w:multiLevelType w:val="hybridMultilevel"/>
    <w:tmpl w:val="914A39E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A233DA0"/>
    <w:multiLevelType w:val="hybridMultilevel"/>
    <w:tmpl w:val="A7EED4D4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347663D6"/>
    <w:multiLevelType w:val="hybridMultilevel"/>
    <w:tmpl w:val="C6AAE7F2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51A73A4A"/>
    <w:multiLevelType w:val="hybridMultilevel"/>
    <w:tmpl w:val="1DF0DD1E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5535269A"/>
    <w:multiLevelType w:val="hybridMultilevel"/>
    <w:tmpl w:val="1EF29A8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0DE4267"/>
    <w:multiLevelType w:val="hybridMultilevel"/>
    <w:tmpl w:val="4FAC042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3">
    <w:abstractNumId w:val="4"/>
  </w:num>
  <w:num w:numId="4">
    <w:abstractNumId w:val="5"/>
  </w:num>
  <w:num w:numId="5">
    <w:abstractNumId w:val="3"/>
  </w:num>
  <w:num w:numId="6">
    <w:abstractNumId w:val="6"/>
  </w:num>
  <w:num w:numId="7">
    <w:abstractNumId w:val="2"/>
  </w:num>
  <w:num w:numId="8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awtDQzNzK0MDKzMLA0NDZX0lEKTi0uzszPAykwrAUAoxPWZSwAAAA="/>
  </w:docVars>
  <w:rsids>
    <w:rsidRoot w:val="003C6078"/>
    <w:rsid w:val="00001707"/>
    <w:rsid w:val="00002CC9"/>
    <w:rsid w:val="00002F27"/>
    <w:rsid w:val="00003450"/>
    <w:rsid w:val="0001733E"/>
    <w:rsid w:val="0002310B"/>
    <w:rsid w:val="00023962"/>
    <w:rsid w:val="000271E5"/>
    <w:rsid w:val="00030626"/>
    <w:rsid w:val="00033561"/>
    <w:rsid w:val="000345FF"/>
    <w:rsid w:val="00041743"/>
    <w:rsid w:val="00043969"/>
    <w:rsid w:val="00051572"/>
    <w:rsid w:val="00052CFB"/>
    <w:rsid w:val="00055F43"/>
    <w:rsid w:val="0005754E"/>
    <w:rsid w:val="000603AA"/>
    <w:rsid w:val="000632F2"/>
    <w:rsid w:val="00065E27"/>
    <w:rsid w:val="00067F59"/>
    <w:rsid w:val="000703EA"/>
    <w:rsid w:val="00070B00"/>
    <w:rsid w:val="00070B32"/>
    <w:rsid w:val="0007470C"/>
    <w:rsid w:val="00081940"/>
    <w:rsid w:val="00087696"/>
    <w:rsid w:val="0009177E"/>
    <w:rsid w:val="00094285"/>
    <w:rsid w:val="0009519B"/>
    <w:rsid w:val="00095F49"/>
    <w:rsid w:val="0009601B"/>
    <w:rsid w:val="000962AA"/>
    <w:rsid w:val="000A1610"/>
    <w:rsid w:val="000A4A0B"/>
    <w:rsid w:val="000A5E94"/>
    <w:rsid w:val="000B1A3C"/>
    <w:rsid w:val="000B1FBF"/>
    <w:rsid w:val="000B5B5B"/>
    <w:rsid w:val="000B5EF7"/>
    <w:rsid w:val="000B6D95"/>
    <w:rsid w:val="000C1DFC"/>
    <w:rsid w:val="000C21FA"/>
    <w:rsid w:val="000C24E6"/>
    <w:rsid w:val="000C5410"/>
    <w:rsid w:val="000D016C"/>
    <w:rsid w:val="000D33B3"/>
    <w:rsid w:val="000D7249"/>
    <w:rsid w:val="000D75B8"/>
    <w:rsid w:val="000F083E"/>
    <w:rsid w:val="000F1154"/>
    <w:rsid w:val="0011673E"/>
    <w:rsid w:val="00126107"/>
    <w:rsid w:val="00126677"/>
    <w:rsid w:val="00126FB3"/>
    <w:rsid w:val="001333DA"/>
    <w:rsid w:val="00133E0B"/>
    <w:rsid w:val="001353E4"/>
    <w:rsid w:val="00135C5C"/>
    <w:rsid w:val="00137B1D"/>
    <w:rsid w:val="00137B51"/>
    <w:rsid w:val="0014106D"/>
    <w:rsid w:val="00141141"/>
    <w:rsid w:val="00142227"/>
    <w:rsid w:val="00142D1C"/>
    <w:rsid w:val="0014434B"/>
    <w:rsid w:val="001502B3"/>
    <w:rsid w:val="001535A3"/>
    <w:rsid w:val="00154649"/>
    <w:rsid w:val="00156FAD"/>
    <w:rsid w:val="00160565"/>
    <w:rsid w:val="00163023"/>
    <w:rsid w:val="00167AFD"/>
    <w:rsid w:val="00170A62"/>
    <w:rsid w:val="00173B1B"/>
    <w:rsid w:val="001746CA"/>
    <w:rsid w:val="00174B57"/>
    <w:rsid w:val="001752F1"/>
    <w:rsid w:val="00175C10"/>
    <w:rsid w:val="001779F8"/>
    <w:rsid w:val="0018303E"/>
    <w:rsid w:val="00183DE4"/>
    <w:rsid w:val="00184D78"/>
    <w:rsid w:val="00184FC5"/>
    <w:rsid w:val="001862B3"/>
    <w:rsid w:val="001869FA"/>
    <w:rsid w:val="00190D07"/>
    <w:rsid w:val="00195D1A"/>
    <w:rsid w:val="001A1B52"/>
    <w:rsid w:val="001A2DC6"/>
    <w:rsid w:val="001A46F2"/>
    <w:rsid w:val="001A7D64"/>
    <w:rsid w:val="001B2E61"/>
    <w:rsid w:val="001B4DDE"/>
    <w:rsid w:val="001B6642"/>
    <w:rsid w:val="001B6E4A"/>
    <w:rsid w:val="001C15D0"/>
    <w:rsid w:val="001C45FC"/>
    <w:rsid w:val="001C4A27"/>
    <w:rsid w:val="001C595E"/>
    <w:rsid w:val="001C692A"/>
    <w:rsid w:val="001C7E66"/>
    <w:rsid w:val="001D005B"/>
    <w:rsid w:val="001D04BB"/>
    <w:rsid w:val="001D0F6F"/>
    <w:rsid w:val="001D4AD0"/>
    <w:rsid w:val="001E2880"/>
    <w:rsid w:val="001E35C5"/>
    <w:rsid w:val="001E3E9D"/>
    <w:rsid w:val="001E552F"/>
    <w:rsid w:val="001E78F3"/>
    <w:rsid w:val="001F7C1D"/>
    <w:rsid w:val="002018B6"/>
    <w:rsid w:val="002037BA"/>
    <w:rsid w:val="00203848"/>
    <w:rsid w:val="002123EE"/>
    <w:rsid w:val="00213740"/>
    <w:rsid w:val="002150C3"/>
    <w:rsid w:val="00217743"/>
    <w:rsid w:val="00223B42"/>
    <w:rsid w:val="00227C85"/>
    <w:rsid w:val="002322E5"/>
    <w:rsid w:val="00232D7F"/>
    <w:rsid w:val="002335B5"/>
    <w:rsid w:val="00236CB6"/>
    <w:rsid w:val="00244CAB"/>
    <w:rsid w:val="0024594B"/>
    <w:rsid w:val="00251CC7"/>
    <w:rsid w:val="00253A81"/>
    <w:rsid w:val="00255BDB"/>
    <w:rsid w:val="00256595"/>
    <w:rsid w:val="002633DE"/>
    <w:rsid w:val="00273516"/>
    <w:rsid w:val="00277A52"/>
    <w:rsid w:val="00277AF9"/>
    <w:rsid w:val="00295728"/>
    <w:rsid w:val="002A119C"/>
    <w:rsid w:val="002B0137"/>
    <w:rsid w:val="002B0968"/>
    <w:rsid w:val="002B17DB"/>
    <w:rsid w:val="002B31B5"/>
    <w:rsid w:val="002B324D"/>
    <w:rsid w:val="002C247B"/>
    <w:rsid w:val="002C7990"/>
    <w:rsid w:val="002D0805"/>
    <w:rsid w:val="002D3412"/>
    <w:rsid w:val="002D4833"/>
    <w:rsid w:val="002D5150"/>
    <w:rsid w:val="002E159A"/>
    <w:rsid w:val="002E4F82"/>
    <w:rsid w:val="002E51FD"/>
    <w:rsid w:val="002F3B18"/>
    <w:rsid w:val="002F6B27"/>
    <w:rsid w:val="00304A7F"/>
    <w:rsid w:val="0030501E"/>
    <w:rsid w:val="0031272F"/>
    <w:rsid w:val="00313E12"/>
    <w:rsid w:val="00315FD6"/>
    <w:rsid w:val="00317D3D"/>
    <w:rsid w:val="003234FA"/>
    <w:rsid w:val="00341C3D"/>
    <w:rsid w:val="003460F6"/>
    <w:rsid w:val="00355F0E"/>
    <w:rsid w:val="003571BF"/>
    <w:rsid w:val="003629C8"/>
    <w:rsid w:val="003635E1"/>
    <w:rsid w:val="00365800"/>
    <w:rsid w:val="003705E2"/>
    <w:rsid w:val="003716A5"/>
    <w:rsid w:val="0037555F"/>
    <w:rsid w:val="00376555"/>
    <w:rsid w:val="00382440"/>
    <w:rsid w:val="00382669"/>
    <w:rsid w:val="003827CF"/>
    <w:rsid w:val="0038327A"/>
    <w:rsid w:val="003837D6"/>
    <w:rsid w:val="00383A91"/>
    <w:rsid w:val="00386869"/>
    <w:rsid w:val="00386C1A"/>
    <w:rsid w:val="003930A6"/>
    <w:rsid w:val="00395405"/>
    <w:rsid w:val="003A40D9"/>
    <w:rsid w:val="003A4E93"/>
    <w:rsid w:val="003A5E7E"/>
    <w:rsid w:val="003B03BE"/>
    <w:rsid w:val="003B131C"/>
    <w:rsid w:val="003B3435"/>
    <w:rsid w:val="003B6032"/>
    <w:rsid w:val="003C365B"/>
    <w:rsid w:val="003C385D"/>
    <w:rsid w:val="003C396C"/>
    <w:rsid w:val="003C3FF0"/>
    <w:rsid w:val="003C5BAC"/>
    <w:rsid w:val="003C601B"/>
    <w:rsid w:val="003C6078"/>
    <w:rsid w:val="003D7E1D"/>
    <w:rsid w:val="003E33FE"/>
    <w:rsid w:val="003E76E7"/>
    <w:rsid w:val="003E7862"/>
    <w:rsid w:val="003F07F8"/>
    <w:rsid w:val="003F6077"/>
    <w:rsid w:val="00403508"/>
    <w:rsid w:val="00406C40"/>
    <w:rsid w:val="00407F0D"/>
    <w:rsid w:val="00410CB9"/>
    <w:rsid w:val="004177A3"/>
    <w:rsid w:val="00417E92"/>
    <w:rsid w:val="00417FA8"/>
    <w:rsid w:val="00431FE7"/>
    <w:rsid w:val="00432FA9"/>
    <w:rsid w:val="00433DE1"/>
    <w:rsid w:val="00442482"/>
    <w:rsid w:val="00445627"/>
    <w:rsid w:val="00454531"/>
    <w:rsid w:val="00457BB9"/>
    <w:rsid w:val="00461C67"/>
    <w:rsid w:val="00462748"/>
    <w:rsid w:val="00464C91"/>
    <w:rsid w:val="0047155C"/>
    <w:rsid w:val="00472373"/>
    <w:rsid w:val="00473600"/>
    <w:rsid w:val="00474157"/>
    <w:rsid w:val="004778F2"/>
    <w:rsid w:val="00481476"/>
    <w:rsid w:val="00483246"/>
    <w:rsid w:val="00484A31"/>
    <w:rsid w:val="004861D2"/>
    <w:rsid w:val="0049006A"/>
    <w:rsid w:val="004A055C"/>
    <w:rsid w:val="004A0ECE"/>
    <w:rsid w:val="004A3520"/>
    <w:rsid w:val="004A50DB"/>
    <w:rsid w:val="004A5AF2"/>
    <w:rsid w:val="004A5D7D"/>
    <w:rsid w:val="004A62E8"/>
    <w:rsid w:val="004B39E5"/>
    <w:rsid w:val="004B3C74"/>
    <w:rsid w:val="004B6473"/>
    <w:rsid w:val="004B68A4"/>
    <w:rsid w:val="004C004C"/>
    <w:rsid w:val="004C0787"/>
    <w:rsid w:val="004C17A3"/>
    <w:rsid w:val="004C387C"/>
    <w:rsid w:val="004C7F21"/>
    <w:rsid w:val="004D11F2"/>
    <w:rsid w:val="004E1B92"/>
    <w:rsid w:val="004E266A"/>
    <w:rsid w:val="004E3EA9"/>
    <w:rsid w:val="004E5323"/>
    <w:rsid w:val="004E56E0"/>
    <w:rsid w:val="004E65CA"/>
    <w:rsid w:val="004F1CB9"/>
    <w:rsid w:val="004F3D4C"/>
    <w:rsid w:val="00501966"/>
    <w:rsid w:val="005043FB"/>
    <w:rsid w:val="0050517D"/>
    <w:rsid w:val="00510B27"/>
    <w:rsid w:val="0051286E"/>
    <w:rsid w:val="00512D0B"/>
    <w:rsid w:val="005137F3"/>
    <w:rsid w:val="00520CFF"/>
    <w:rsid w:val="00533CA5"/>
    <w:rsid w:val="0053638D"/>
    <w:rsid w:val="00536E85"/>
    <w:rsid w:val="00537695"/>
    <w:rsid w:val="00550B34"/>
    <w:rsid w:val="00550F09"/>
    <w:rsid w:val="00553790"/>
    <w:rsid w:val="00553BE6"/>
    <w:rsid w:val="00560392"/>
    <w:rsid w:val="005636A5"/>
    <w:rsid w:val="00564462"/>
    <w:rsid w:val="00566996"/>
    <w:rsid w:val="00567734"/>
    <w:rsid w:val="005705C9"/>
    <w:rsid w:val="00572F22"/>
    <w:rsid w:val="005741C1"/>
    <w:rsid w:val="0057750D"/>
    <w:rsid w:val="005803FD"/>
    <w:rsid w:val="00584AE8"/>
    <w:rsid w:val="00584BCE"/>
    <w:rsid w:val="005861D6"/>
    <w:rsid w:val="00591D99"/>
    <w:rsid w:val="00593A4D"/>
    <w:rsid w:val="0059492C"/>
    <w:rsid w:val="005958FA"/>
    <w:rsid w:val="00596D0D"/>
    <w:rsid w:val="005A57B7"/>
    <w:rsid w:val="005B187C"/>
    <w:rsid w:val="005B310E"/>
    <w:rsid w:val="005B761D"/>
    <w:rsid w:val="005D145C"/>
    <w:rsid w:val="005D6A42"/>
    <w:rsid w:val="005E31B2"/>
    <w:rsid w:val="005F5D54"/>
    <w:rsid w:val="00603800"/>
    <w:rsid w:val="0061275D"/>
    <w:rsid w:val="00615DD6"/>
    <w:rsid w:val="006164DD"/>
    <w:rsid w:val="006171DF"/>
    <w:rsid w:val="00624E3E"/>
    <w:rsid w:val="006250BB"/>
    <w:rsid w:val="0063196A"/>
    <w:rsid w:val="0063445E"/>
    <w:rsid w:val="00636E55"/>
    <w:rsid w:val="006430A8"/>
    <w:rsid w:val="00643DFB"/>
    <w:rsid w:val="0064580B"/>
    <w:rsid w:val="00653E25"/>
    <w:rsid w:val="0065517C"/>
    <w:rsid w:val="00655A6D"/>
    <w:rsid w:val="00657C49"/>
    <w:rsid w:val="00661035"/>
    <w:rsid w:val="00661179"/>
    <w:rsid w:val="0066276C"/>
    <w:rsid w:val="00666A89"/>
    <w:rsid w:val="00671D90"/>
    <w:rsid w:val="0067664D"/>
    <w:rsid w:val="00682C59"/>
    <w:rsid w:val="006830F9"/>
    <w:rsid w:val="00683781"/>
    <w:rsid w:val="00695CDA"/>
    <w:rsid w:val="006A3FF8"/>
    <w:rsid w:val="006B0C7A"/>
    <w:rsid w:val="006C0A55"/>
    <w:rsid w:val="006C2DC4"/>
    <w:rsid w:val="006C4C52"/>
    <w:rsid w:val="006C6938"/>
    <w:rsid w:val="006C6C1A"/>
    <w:rsid w:val="006C7765"/>
    <w:rsid w:val="006D19EE"/>
    <w:rsid w:val="006D454B"/>
    <w:rsid w:val="006D5EC7"/>
    <w:rsid w:val="006E3ABD"/>
    <w:rsid w:val="006F3AC5"/>
    <w:rsid w:val="006F4559"/>
    <w:rsid w:val="00701036"/>
    <w:rsid w:val="0070108A"/>
    <w:rsid w:val="0070322B"/>
    <w:rsid w:val="00705E07"/>
    <w:rsid w:val="007116CE"/>
    <w:rsid w:val="00711F8E"/>
    <w:rsid w:val="00712841"/>
    <w:rsid w:val="00720100"/>
    <w:rsid w:val="007246B4"/>
    <w:rsid w:val="00742BEB"/>
    <w:rsid w:val="00746233"/>
    <w:rsid w:val="007560D9"/>
    <w:rsid w:val="00756CB3"/>
    <w:rsid w:val="0075734D"/>
    <w:rsid w:val="00760EC8"/>
    <w:rsid w:val="00764DDB"/>
    <w:rsid w:val="007655DA"/>
    <w:rsid w:val="0077102E"/>
    <w:rsid w:val="007712D7"/>
    <w:rsid w:val="007725A6"/>
    <w:rsid w:val="00777ADB"/>
    <w:rsid w:val="007810BB"/>
    <w:rsid w:val="007830E3"/>
    <w:rsid w:val="0078550E"/>
    <w:rsid w:val="0078588F"/>
    <w:rsid w:val="00787070"/>
    <w:rsid w:val="00793E13"/>
    <w:rsid w:val="007A0BD7"/>
    <w:rsid w:val="007B4AA4"/>
    <w:rsid w:val="007B571C"/>
    <w:rsid w:val="007C4E2F"/>
    <w:rsid w:val="007C5B55"/>
    <w:rsid w:val="007D3F8E"/>
    <w:rsid w:val="007D6DA1"/>
    <w:rsid w:val="007E7726"/>
    <w:rsid w:val="007F00DB"/>
    <w:rsid w:val="007F2182"/>
    <w:rsid w:val="007F4252"/>
    <w:rsid w:val="007F4F57"/>
    <w:rsid w:val="008075DE"/>
    <w:rsid w:val="0081067C"/>
    <w:rsid w:val="00812E64"/>
    <w:rsid w:val="008241C3"/>
    <w:rsid w:val="008247F0"/>
    <w:rsid w:val="008308EC"/>
    <w:rsid w:val="00854BDA"/>
    <w:rsid w:val="00861499"/>
    <w:rsid w:val="008652BF"/>
    <w:rsid w:val="00865A02"/>
    <w:rsid w:val="00867043"/>
    <w:rsid w:val="0087494D"/>
    <w:rsid w:val="00877C9B"/>
    <w:rsid w:val="008810FF"/>
    <w:rsid w:val="0088115A"/>
    <w:rsid w:val="00883D32"/>
    <w:rsid w:val="008903CA"/>
    <w:rsid w:val="008924B0"/>
    <w:rsid w:val="00894D14"/>
    <w:rsid w:val="008957B8"/>
    <w:rsid w:val="008A0CAC"/>
    <w:rsid w:val="008B1777"/>
    <w:rsid w:val="008B2502"/>
    <w:rsid w:val="008B488F"/>
    <w:rsid w:val="008B5DE5"/>
    <w:rsid w:val="008B6099"/>
    <w:rsid w:val="008C0087"/>
    <w:rsid w:val="008C1992"/>
    <w:rsid w:val="008C3E2E"/>
    <w:rsid w:val="008C4B59"/>
    <w:rsid w:val="008C65D5"/>
    <w:rsid w:val="008C6E56"/>
    <w:rsid w:val="008D0AB0"/>
    <w:rsid w:val="008D408F"/>
    <w:rsid w:val="008D5821"/>
    <w:rsid w:val="008D5834"/>
    <w:rsid w:val="008E0D45"/>
    <w:rsid w:val="008E141E"/>
    <w:rsid w:val="008F74A5"/>
    <w:rsid w:val="008F76CB"/>
    <w:rsid w:val="00902DD8"/>
    <w:rsid w:val="00903A02"/>
    <w:rsid w:val="00905AE6"/>
    <w:rsid w:val="00913734"/>
    <w:rsid w:val="00915678"/>
    <w:rsid w:val="00915C16"/>
    <w:rsid w:val="0092516D"/>
    <w:rsid w:val="00927893"/>
    <w:rsid w:val="00933957"/>
    <w:rsid w:val="00935D23"/>
    <w:rsid w:val="00940094"/>
    <w:rsid w:val="00940A6A"/>
    <w:rsid w:val="00945C38"/>
    <w:rsid w:val="00954843"/>
    <w:rsid w:val="0095651D"/>
    <w:rsid w:val="00963A37"/>
    <w:rsid w:val="00966C04"/>
    <w:rsid w:val="00970B9F"/>
    <w:rsid w:val="00971017"/>
    <w:rsid w:val="0097155D"/>
    <w:rsid w:val="00973E59"/>
    <w:rsid w:val="00974D1A"/>
    <w:rsid w:val="00982D90"/>
    <w:rsid w:val="0099082D"/>
    <w:rsid w:val="00992B1E"/>
    <w:rsid w:val="00993099"/>
    <w:rsid w:val="009952D1"/>
    <w:rsid w:val="00997E09"/>
    <w:rsid w:val="009A1FA1"/>
    <w:rsid w:val="009A5075"/>
    <w:rsid w:val="009A69AF"/>
    <w:rsid w:val="009C1613"/>
    <w:rsid w:val="009C535E"/>
    <w:rsid w:val="009C646B"/>
    <w:rsid w:val="009C7C30"/>
    <w:rsid w:val="009C7CBD"/>
    <w:rsid w:val="009D137E"/>
    <w:rsid w:val="009E0210"/>
    <w:rsid w:val="009E085C"/>
    <w:rsid w:val="009E26D6"/>
    <w:rsid w:val="009E70E6"/>
    <w:rsid w:val="009F2A68"/>
    <w:rsid w:val="00A00D22"/>
    <w:rsid w:val="00A0245D"/>
    <w:rsid w:val="00A11711"/>
    <w:rsid w:val="00A1250E"/>
    <w:rsid w:val="00A158CC"/>
    <w:rsid w:val="00A15FCC"/>
    <w:rsid w:val="00A23562"/>
    <w:rsid w:val="00A33956"/>
    <w:rsid w:val="00A3626E"/>
    <w:rsid w:val="00A36E5B"/>
    <w:rsid w:val="00A404CB"/>
    <w:rsid w:val="00A4214E"/>
    <w:rsid w:val="00A43138"/>
    <w:rsid w:val="00A43781"/>
    <w:rsid w:val="00A4397F"/>
    <w:rsid w:val="00A517E5"/>
    <w:rsid w:val="00A57DDF"/>
    <w:rsid w:val="00A57F6B"/>
    <w:rsid w:val="00A6487E"/>
    <w:rsid w:val="00A6646A"/>
    <w:rsid w:val="00A66D39"/>
    <w:rsid w:val="00A816C7"/>
    <w:rsid w:val="00A82D81"/>
    <w:rsid w:val="00A84C83"/>
    <w:rsid w:val="00A93A67"/>
    <w:rsid w:val="00A94765"/>
    <w:rsid w:val="00A96008"/>
    <w:rsid w:val="00A977DA"/>
    <w:rsid w:val="00AA1171"/>
    <w:rsid w:val="00AA251C"/>
    <w:rsid w:val="00AA290E"/>
    <w:rsid w:val="00AA7878"/>
    <w:rsid w:val="00AA7D92"/>
    <w:rsid w:val="00AB3161"/>
    <w:rsid w:val="00AB3285"/>
    <w:rsid w:val="00AB3B7E"/>
    <w:rsid w:val="00AB6D64"/>
    <w:rsid w:val="00AC0137"/>
    <w:rsid w:val="00AC0A02"/>
    <w:rsid w:val="00AC4DEA"/>
    <w:rsid w:val="00AC5F79"/>
    <w:rsid w:val="00AD1EE6"/>
    <w:rsid w:val="00AD21A3"/>
    <w:rsid w:val="00AD2E0F"/>
    <w:rsid w:val="00AD3E8F"/>
    <w:rsid w:val="00AD43AF"/>
    <w:rsid w:val="00AD4621"/>
    <w:rsid w:val="00AE0686"/>
    <w:rsid w:val="00AF2634"/>
    <w:rsid w:val="00AF2875"/>
    <w:rsid w:val="00B002E0"/>
    <w:rsid w:val="00B00BD7"/>
    <w:rsid w:val="00B06261"/>
    <w:rsid w:val="00B15303"/>
    <w:rsid w:val="00B17D69"/>
    <w:rsid w:val="00B2059A"/>
    <w:rsid w:val="00B21058"/>
    <w:rsid w:val="00B21915"/>
    <w:rsid w:val="00B27D48"/>
    <w:rsid w:val="00B34071"/>
    <w:rsid w:val="00B42132"/>
    <w:rsid w:val="00B463B1"/>
    <w:rsid w:val="00B47279"/>
    <w:rsid w:val="00B52ACF"/>
    <w:rsid w:val="00B52B2B"/>
    <w:rsid w:val="00B55800"/>
    <w:rsid w:val="00B55C60"/>
    <w:rsid w:val="00B55DE3"/>
    <w:rsid w:val="00B5643B"/>
    <w:rsid w:val="00B5720B"/>
    <w:rsid w:val="00B60113"/>
    <w:rsid w:val="00B610C3"/>
    <w:rsid w:val="00B61676"/>
    <w:rsid w:val="00B6318B"/>
    <w:rsid w:val="00B65046"/>
    <w:rsid w:val="00B67BC4"/>
    <w:rsid w:val="00B732A7"/>
    <w:rsid w:val="00B74322"/>
    <w:rsid w:val="00B7531E"/>
    <w:rsid w:val="00B80DBF"/>
    <w:rsid w:val="00B81BA6"/>
    <w:rsid w:val="00B81EE3"/>
    <w:rsid w:val="00B828ED"/>
    <w:rsid w:val="00B84F84"/>
    <w:rsid w:val="00B9213E"/>
    <w:rsid w:val="00B9469A"/>
    <w:rsid w:val="00B94DC5"/>
    <w:rsid w:val="00BA0CF8"/>
    <w:rsid w:val="00BA2810"/>
    <w:rsid w:val="00BA6544"/>
    <w:rsid w:val="00BB2A98"/>
    <w:rsid w:val="00BB2EEB"/>
    <w:rsid w:val="00BB49A3"/>
    <w:rsid w:val="00BB75D3"/>
    <w:rsid w:val="00BC208D"/>
    <w:rsid w:val="00BC2722"/>
    <w:rsid w:val="00BC2B8A"/>
    <w:rsid w:val="00BC5FCF"/>
    <w:rsid w:val="00BC6957"/>
    <w:rsid w:val="00BC6E62"/>
    <w:rsid w:val="00BD31AF"/>
    <w:rsid w:val="00BD39E8"/>
    <w:rsid w:val="00BD64AB"/>
    <w:rsid w:val="00BE65D9"/>
    <w:rsid w:val="00BF5524"/>
    <w:rsid w:val="00C03B51"/>
    <w:rsid w:val="00C05D5B"/>
    <w:rsid w:val="00C11707"/>
    <w:rsid w:val="00C124DF"/>
    <w:rsid w:val="00C13107"/>
    <w:rsid w:val="00C13623"/>
    <w:rsid w:val="00C14660"/>
    <w:rsid w:val="00C25266"/>
    <w:rsid w:val="00C267A1"/>
    <w:rsid w:val="00C30F82"/>
    <w:rsid w:val="00C34BEA"/>
    <w:rsid w:val="00C37492"/>
    <w:rsid w:val="00C42E3D"/>
    <w:rsid w:val="00C43B1B"/>
    <w:rsid w:val="00C476CC"/>
    <w:rsid w:val="00C4795C"/>
    <w:rsid w:val="00C50437"/>
    <w:rsid w:val="00C53419"/>
    <w:rsid w:val="00C537F6"/>
    <w:rsid w:val="00C57BCC"/>
    <w:rsid w:val="00C63043"/>
    <w:rsid w:val="00C63FA3"/>
    <w:rsid w:val="00C65C8A"/>
    <w:rsid w:val="00C66C27"/>
    <w:rsid w:val="00C675E0"/>
    <w:rsid w:val="00C72C19"/>
    <w:rsid w:val="00C73049"/>
    <w:rsid w:val="00C7384B"/>
    <w:rsid w:val="00C8379C"/>
    <w:rsid w:val="00C87263"/>
    <w:rsid w:val="00C90902"/>
    <w:rsid w:val="00C953AB"/>
    <w:rsid w:val="00CA1A81"/>
    <w:rsid w:val="00CA2AC4"/>
    <w:rsid w:val="00CA2BB1"/>
    <w:rsid w:val="00CA2DB8"/>
    <w:rsid w:val="00CA3605"/>
    <w:rsid w:val="00CA4A66"/>
    <w:rsid w:val="00CA6180"/>
    <w:rsid w:val="00CA6B17"/>
    <w:rsid w:val="00CB6C18"/>
    <w:rsid w:val="00CC0B31"/>
    <w:rsid w:val="00CC0E9D"/>
    <w:rsid w:val="00CC115F"/>
    <w:rsid w:val="00CC42C4"/>
    <w:rsid w:val="00CC43CE"/>
    <w:rsid w:val="00CC4CC8"/>
    <w:rsid w:val="00CC64CC"/>
    <w:rsid w:val="00CD1823"/>
    <w:rsid w:val="00CD34EC"/>
    <w:rsid w:val="00CD4854"/>
    <w:rsid w:val="00CE0547"/>
    <w:rsid w:val="00CE1664"/>
    <w:rsid w:val="00CE17B5"/>
    <w:rsid w:val="00CE6B2A"/>
    <w:rsid w:val="00CF303C"/>
    <w:rsid w:val="00CF3415"/>
    <w:rsid w:val="00D0278D"/>
    <w:rsid w:val="00D02823"/>
    <w:rsid w:val="00D02F34"/>
    <w:rsid w:val="00D06A2A"/>
    <w:rsid w:val="00D07078"/>
    <w:rsid w:val="00D12DC6"/>
    <w:rsid w:val="00D131F8"/>
    <w:rsid w:val="00D1600E"/>
    <w:rsid w:val="00D16363"/>
    <w:rsid w:val="00D164F7"/>
    <w:rsid w:val="00D2050E"/>
    <w:rsid w:val="00D22F63"/>
    <w:rsid w:val="00D256E9"/>
    <w:rsid w:val="00D31E62"/>
    <w:rsid w:val="00D323F6"/>
    <w:rsid w:val="00D35A12"/>
    <w:rsid w:val="00D4291F"/>
    <w:rsid w:val="00D43447"/>
    <w:rsid w:val="00D4768F"/>
    <w:rsid w:val="00D47C77"/>
    <w:rsid w:val="00D51984"/>
    <w:rsid w:val="00D52DCF"/>
    <w:rsid w:val="00D538F4"/>
    <w:rsid w:val="00D603EA"/>
    <w:rsid w:val="00D61F43"/>
    <w:rsid w:val="00D6286F"/>
    <w:rsid w:val="00D667DF"/>
    <w:rsid w:val="00D70A03"/>
    <w:rsid w:val="00D71B53"/>
    <w:rsid w:val="00D765EC"/>
    <w:rsid w:val="00D802B3"/>
    <w:rsid w:val="00D813E9"/>
    <w:rsid w:val="00D86DD5"/>
    <w:rsid w:val="00D871CB"/>
    <w:rsid w:val="00DA16F5"/>
    <w:rsid w:val="00DA1CED"/>
    <w:rsid w:val="00DA450D"/>
    <w:rsid w:val="00DA5BF7"/>
    <w:rsid w:val="00DA6B8D"/>
    <w:rsid w:val="00DA7C5D"/>
    <w:rsid w:val="00DB0F30"/>
    <w:rsid w:val="00DB1D68"/>
    <w:rsid w:val="00DB76B6"/>
    <w:rsid w:val="00DC0B17"/>
    <w:rsid w:val="00DD3EA8"/>
    <w:rsid w:val="00DD4BC7"/>
    <w:rsid w:val="00DD6B0D"/>
    <w:rsid w:val="00DE4360"/>
    <w:rsid w:val="00DE544F"/>
    <w:rsid w:val="00DE7417"/>
    <w:rsid w:val="00DF0838"/>
    <w:rsid w:val="00DF1345"/>
    <w:rsid w:val="00DF40AD"/>
    <w:rsid w:val="00DF5415"/>
    <w:rsid w:val="00DF7CC8"/>
    <w:rsid w:val="00E0076B"/>
    <w:rsid w:val="00E057CE"/>
    <w:rsid w:val="00E172B1"/>
    <w:rsid w:val="00E17BCD"/>
    <w:rsid w:val="00E20DB1"/>
    <w:rsid w:val="00E27FE9"/>
    <w:rsid w:val="00E31B83"/>
    <w:rsid w:val="00E33BA1"/>
    <w:rsid w:val="00E34A4E"/>
    <w:rsid w:val="00E35ECF"/>
    <w:rsid w:val="00E37034"/>
    <w:rsid w:val="00E41251"/>
    <w:rsid w:val="00E431BF"/>
    <w:rsid w:val="00E54431"/>
    <w:rsid w:val="00E6561A"/>
    <w:rsid w:val="00E65ACC"/>
    <w:rsid w:val="00E66854"/>
    <w:rsid w:val="00E7210A"/>
    <w:rsid w:val="00E8580C"/>
    <w:rsid w:val="00E87985"/>
    <w:rsid w:val="00E90598"/>
    <w:rsid w:val="00E92D53"/>
    <w:rsid w:val="00EA1427"/>
    <w:rsid w:val="00EA4E17"/>
    <w:rsid w:val="00EA4E52"/>
    <w:rsid w:val="00EA5913"/>
    <w:rsid w:val="00EA64F0"/>
    <w:rsid w:val="00EB2B3F"/>
    <w:rsid w:val="00EB2FBE"/>
    <w:rsid w:val="00EB3F19"/>
    <w:rsid w:val="00EC0FAC"/>
    <w:rsid w:val="00EC2319"/>
    <w:rsid w:val="00EC3A19"/>
    <w:rsid w:val="00EC3E54"/>
    <w:rsid w:val="00EC7BB2"/>
    <w:rsid w:val="00ED346B"/>
    <w:rsid w:val="00ED52C3"/>
    <w:rsid w:val="00EE04DD"/>
    <w:rsid w:val="00EE2563"/>
    <w:rsid w:val="00EE4FF5"/>
    <w:rsid w:val="00EE5FFB"/>
    <w:rsid w:val="00EF0BC8"/>
    <w:rsid w:val="00EF3548"/>
    <w:rsid w:val="00EF43D2"/>
    <w:rsid w:val="00EF4AF1"/>
    <w:rsid w:val="00EF77FE"/>
    <w:rsid w:val="00EF7AE8"/>
    <w:rsid w:val="00F02932"/>
    <w:rsid w:val="00F04FCC"/>
    <w:rsid w:val="00F11204"/>
    <w:rsid w:val="00F13B91"/>
    <w:rsid w:val="00F13C22"/>
    <w:rsid w:val="00F25617"/>
    <w:rsid w:val="00F269D9"/>
    <w:rsid w:val="00F30469"/>
    <w:rsid w:val="00F305F1"/>
    <w:rsid w:val="00F3283D"/>
    <w:rsid w:val="00F32A31"/>
    <w:rsid w:val="00F34AF9"/>
    <w:rsid w:val="00F4144C"/>
    <w:rsid w:val="00F5060C"/>
    <w:rsid w:val="00F5241A"/>
    <w:rsid w:val="00F53E16"/>
    <w:rsid w:val="00F55C8B"/>
    <w:rsid w:val="00F55C9F"/>
    <w:rsid w:val="00F61037"/>
    <w:rsid w:val="00F6208B"/>
    <w:rsid w:val="00F64A33"/>
    <w:rsid w:val="00F71485"/>
    <w:rsid w:val="00F77293"/>
    <w:rsid w:val="00F8320A"/>
    <w:rsid w:val="00F83966"/>
    <w:rsid w:val="00F86502"/>
    <w:rsid w:val="00F87CA6"/>
    <w:rsid w:val="00F91A24"/>
    <w:rsid w:val="00F91B4D"/>
    <w:rsid w:val="00F94131"/>
    <w:rsid w:val="00F9476B"/>
    <w:rsid w:val="00F94770"/>
    <w:rsid w:val="00FA2C1D"/>
    <w:rsid w:val="00FB000F"/>
    <w:rsid w:val="00FB158A"/>
    <w:rsid w:val="00FB2EBC"/>
    <w:rsid w:val="00FB3B47"/>
    <w:rsid w:val="00FB4E88"/>
    <w:rsid w:val="00FB60D8"/>
    <w:rsid w:val="00FC316F"/>
    <w:rsid w:val="00FC51EC"/>
    <w:rsid w:val="00FC53F6"/>
    <w:rsid w:val="00FC6553"/>
    <w:rsid w:val="00FD0373"/>
    <w:rsid w:val="00FD2DF4"/>
    <w:rsid w:val="00FD6D7B"/>
    <w:rsid w:val="00FE257F"/>
    <w:rsid w:val="00FE66D2"/>
    <w:rsid w:val="00FE67FF"/>
    <w:rsid w:val="00FF20EF"/>
    <w:rsid w:val="00FF5019"/>
    <w:rsid w:val="00FF778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  <o:rules v:ext="edit">
        <o:r id="V:Rule3" type="connector" idref="#_x0000_s1028"/>
        <o:r id="V:Rule4" type="connector" idref="#_x0000_s1038"/>
      </o:rules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91A2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C6078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A251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251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5060C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57BB2F3-0036-4ED6-9569-879EA1B165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64</Words>
  <Characters>93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ttawa Catholic School Board</Company>
  <LinksUpToDate>false</LinksUpToDate>
  <CharactersWithSpaces>109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trice Jacobson</dc:creator>
  <cp:lastModifiedBy>Patrice Jacobson</cp:lastModifiedBy>
  <cp:revision>2</cp:revision>
  <cp:lastPrinted>2017-04-30T23:51:00Z</cp:lastPrinted>
  <dcterms:created xsi:type="dcterms:W3CDTF">2017-05-14T21:47:00Z</dcterms:created>
  <dcterms:modified xsi:type="dcterms:W3CDTF">2017-05-14T21:47:00Z</dcterms:modified>
</cp:coreProperties>
</file>